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CF1859" w14:textId="3F2BBE8E" w:rsidR="001B7147" w:rsidRPr="006E4920" w:rsidRDefault="000B6D58" w:rsidP="006E4920">
      <w:pPr>
        <w:pStyle w:val="NoSpacing"/>
        <w:jc w:val="center"/>
        <w:rPr>
          <w:b/>
          <w:u w:val="single"/>
        </w:rPr>
      </w:pPr>
      <w:bookmarkStart w:id="0" w:name="_GoBack"/>
      <w:bookmarkEnd w:id="0"/>
      <w:r>
        <w:rPr>
          <w:b/>
          <w:u w:val="single"/>
        </w:rPr>
        <w:t>Growing in Christ</w:t>
      </w:r>
    </w:p>
    <w:p w14:paraId="738EC684" w14:textId="0C5F8BE1" w:rsidR="00A10DF6" w:rsidRDefault="006C4F1E" w:rsidP="001D39D5">
      <w:pPr>
        <w:pStyle w:val="NoSpacing"/>
        <w:jc w:val="center"/>
      </w:pPr>
      <w:r w:rsidRPr="006E4920">
        <w:t xml:space="preserve">Philippians </w:t>
      </w:r>
      <w:r w:rsidR="00461B44">
        <w:t>3:</w:t>
      </w:r>
      <w:r w:rsidR="000B6D58">
        <w:t>12-14</w:t>
      </w:r>
    </w:p>
    <w:p w14:paraId="0EEA21B2" w14:textId="77777777" w:rsidR="001D39D5" w:rsidRPr="001D39D5" w:rsidRDefault="001D39D5" w:rsidP="001D39D5">
      <w:pPr>
        <w:pStyle w:val="NoSpacing"/>
        <w:jc w:val="center"/>
        <w:rPr>
          <w:sz w:val="16"/>
        </w:rPr>
      </w:pPr>
    </w:p>
    <w:p w14:paraId="28FB1B96" w14:textId="720F34CB" w:rsidR="00882D6F" w:rsidRDefault="001B7147" w:rsidP="00882D6F">
      <w:r w:rsidRPr="001B7147">
        <w:rPr>
          <w:b/>
        </w:rPr>
        <w:t>Big Idea:</w:t>
      </w:r>
      <w:r w:rsidR="000C5A11">
        <w:t xml:space="preserve"> </w:t>
      </w:r>
      <w:r w:rsidR="000B6D58">
        <w:t xml:space="preserve">Growing in Christ is </w:t>
      </w:r>
      <w:r w:rsidR="00B42ACE">
        <w:t>an acknowledgement that we</w:t>
      </w:r>
      <w:r w:rsidR="000B6D58">
        <w:t xml:space="preserve"> have yet to be perfected and a striving to enter into the rest of Christ. </w:t>
      </w:r>
      <w:r w:rsidR="00370D98">
        <w:t xml:space="preserve">  </w:t>
      </w:r>
    </w:p>
    <w:p w14:paraId="00A3777D" w14:textId="1A2B9AC1" w:rsidR="00370D98" w:rsidRDefault="00370D98" w:rsidP="00882D6F"/>
    <w:p w14:paraId="15DC9544" w14:textId="2ADB834D" w:rsidR="00370D98" w:rsidRPr="00CD353E" w:rsidRDefault="00640736" w:rsidP="00882D6F">
      <w:pPr>
        <w:rPr>
          <w:b/>
        </w:rPr>
      </w:pPr>
      <w:r>
        <w:rPr>
          <w:b/>
        </w:rPr>
        <w:t>How do we Grow in Christ’s Practical Righteousness?</w:t>
      </w:r>
    </w:p>
    <w:p w14:paraId="7C446199" w14:textId="7A18B00B" w:rsidR="00FD799A" w:rsidRDefault="00640736" w:rsidP="00FD799A">
      <w:pPr>
        <w:pStyle w:val="ListParagraph"/>
        <w:numPr>
          <w:ilvl w:val="0"/>
          <w:numId w:val="28"/>
        </w:numPr>
        <w:rPr>
          <w:b/>
        </w:rPr>
      </w:pPr>
      <w:r w:rsidRPr="00640736">
        <w:rPr>
          <w:b/>
        </w:rPr>
        <w:t xml:space="preserve">First, we must ____________________ that we are </w:t>
      </w:r>
      <w:r w:rsidRPr="00640736">
        <w:rPr>
          <w:b/>
          <w:i/>
        </w:rPr>
        <w:t>NOT</w:t>
      </w:r>
      <w:r w:rsidRPr="00640736">
        <w:rPr>
          <w:b/>
        </w:rPr>
        <w:t xml:space="preserve"> Perfected.</w:t>
      </w:r>
    </w:p>
    <w:p w14:paraId="2424D0B4" w14:textId="1AF2DE2F" w:rsidR="00640736" w:rsidRPr="00640736" w:rsidRDefault="00640736" w:rsidP="00640736">
      <w:pPr>
        <w:rPr>
          <w:rFonts w:ascii="Calibri" w:hAnsi="Calibri"/>
          <w:sz w:val="20"/>
        </w:rPr>
      </w:pPr>
      <w:r w:rsidRPr="00640736">
        <w:rPr>
          <w:b/>
          <w:bCs/>
          <w:sz w:val="22"/>
        </w:rPr>
        <w:t xml:space="preserve">Philippians 3:12 (ESV) — </w:t>
      </w:r>
      <w:r w:rsidRPr="00640736">
        <w:rPr>
          <w:b/>
          <w:bCs/>
          <w:sz w:val="22"/>
          <w:lang w:val="en"/>
        </w:rPr>
        <w:t>12</w:t>
      </w:r>
      <w:r w:rsidRPr="00640736">
        <w:rPr>
          <w:sz w:val="22"/>
          <w:lang w:val="en"/>
        </w:rPr>
        <w:t xml:space="preserve"> </w:t>
      </w:r>
      <w:r w:rsidRPr="00640736">
        <w:rPr>
          <w:sz w:val="22"/>
        </w:rPr>
        <w:t>Not that I have already obtained this or am already perfect…</w:t>
      </w:r>
    </w:p>
    <w:p w14:paraId="33673F44" w14:textId="77777777" w:rsidR="00640736" w:rsidRPr="00640736" w:rsidRDefault="00640736" w:rsidP="00640736">
      <w:pPr>
        <w:rPr>
          <w:rFonts w:ascii="Calibri" w:hAnsi="Calibri"/>
          <w:sz w:val="20"/>
        </w:rPr>
      </w:pPr>
      <w:r w:rsidRPr="00640736">
        <w:rPr>
          <w:b/>
          <w:bCs/>
          <w:sz w:val="22"/>
        </w:rPr>
        <w:t xml:space="preserve">Philippians 3:13 (ESV) — </w:t>
      </w:r>
      <w:r w:rsidRPr="00640736">
        <w:rPr>
          <w:b/>
          <w:bCs/>
          <w:sz w:val="22"/>
          <w:lang w:val="en"/>
        </w:rPr>
        <w:t>13</w:t>
      </w:r>
      <w:r w:rsidRPr="00640736">
        <w:rPr>
          <w:sz w:val="22"/>
          <w:lang w:val="en"/>
        </w:rPr>
        <w:t xml:space="preserve"> </w:t>
      </w:r>
      <w:r w:rsidRPr="00640736">
        <w:rPr>
          <w:sz w:val="22"/>
        </w:rPr>
        <w:t xml:space="preserve">Brothers, I do not consider that I have made it my own… </w:t>
      </w:r>
    </w:p>
    <w:p w14:paraId="0D80E02D" w14:textId="42D6DE82" w:rsidR="00640736" w:rsidRDefault="00640736" w:rsidP="00640736">
      <w:pPr>
        <w:rPr>
          <w:b/>
        </w:rPr>
      </w:pPr>
    </w:p>
    <w:p w14:paraId="482307F4" w14:textId="0AA55F6B" w:rsidR="00640736" w:rsidRPr="00640736" w:rsidRDefault="00640736" w:rsidP="00640736">
      <w:pPr>
        <w:pStyle w:val="IntenseQuote"/>
        <w:rPr>
          <w:b/>
          <w:color w:val="auto"/>
          <w:sz w:val="28"/>
        </w:rPr>
      </w:pPr>
      <w:r w:rsidRPr="00640736">
        <w:rPr>
          <w:b/>
          <w:color w:val="auto"/>
          <w:sz w:val="28"/>
        </w:rPr>
        <w:t>This side of glory, we are not yet what we long to be.</w:t>
      </w:r>
    </w:p>
    <w:p w14:paraId="260E3FD0" w14:textId="77777777" w:rsidR="00640736" w:rsidRPr="00640736" w:rsidRDefault="00640736" w:rsidP="00640736">
      <w:pPr>
        <w:rPr>
          <w:rFonts w:ascii="Calibri" w:hAnsi="Calibri"/>
          <w:sz w:val="20"/>
        </w:rPr>
      </w:pPr>
      <w:r w:rsidRPr="00640736">
        <w:rPr>
          <w:b/>
          <w:bCs/>
          <w:sz w:val="22"/>
        </w:rPr>
        <w:t xml:space="preserve">2 Corinthians 5:17 (ESV) — </w:t>
      </w:r>
      <w:r w:rsidRPr="00640736">
        <w:rPr>
          <w:b/>
          <w:bCs/>
          <w:sz w:val="22"/>
          <w:lang w:val="en"/>
        </w:rPr>
        <w:t>17</w:t>
      </w:r>
      <w:r w:rsidRPr="00640736">
        <w:rPr>
          <w:sz w:val="22"/>
          <w:lang w:val="en"/>
        </w:rPr>
        <w:t xml:space="preserve"> </w:t>
      </w:r>
      <w:r w:rsidRPr="00640736">
        <w:rPr>
          <w:sz w:val="22"/>
        </w:rPr>
        <w:t xml:space="preserve">Therefore, if anyone is in Christ, he is a new creation. The old has passed away; behold, the new has come. </w:t>
      </w:r>
    </w:p>
    <w:p w14:paraId="42790525" w14:textId="1F4DB50B" w:rsidR="00640736" w:rsidRPr="00640736" w:rsidRDefault="00640736" w:rsidP="00640736">
      <w:pPr>
        <w:rPr>
          <w:rFonts w:ascii="Calibri" w:hAnsi="Calibri"/>
          <w:sz w:val="20"/>
        </w:rPr>
      </w:pPr>
      <w:r w:rsidRPr="00640736">
        <w:rPr>
          <w:b/>
          <w:bCs/>
          <w:sz w:val="22"/>
        </w:rPr>
        <w:t xml:space="preserve">1 Peter 2:9 (ESV) — </w:t>
      </w:r>
      <w:r w:rsidRPr="00640736">
        <w:rPr>
          <w:b/>
          <w:bCs/>
          <w:sz w:val="22"/>
          <w:lang w:val="en"/>
        </w:rPr>
        <w:t>9</w:t>
      </w:r>
      <w:r w:rsidRPr="00640736">
        <w:rPr>
          <w:sz w:val="22"/>
          <w:lang w:val="en"/>
        </w:rPr>
        <w:t xml:space="preserve"> </w:t>
      </w:r>
      <w:r w:rsidRPr="00640736">
        <w:rPr>
          <w:sz w:val="22"/>
        </w:rPr>
        <w:t xml:space="preserve">But you are a chosen race, a royal priesthood, a holy nation, a people for his own possession, that you may proclaim the excellencies of him who called you out of darkness into his marvelous light. </w:t>
      </w:r>
    </w:p>
    <w:p w14:paraId="1305040C" w14:textId="03272ABC" w:rsidR="00640736" w:rsidRDefault="00640736" w:rsidP="00640736">
      <w:pPr>
        <w:rPr>
          <w:b/>
        </w:rPr>
      </w:pPr>
    </w:p>
    <w:p w14:paraId="450A6D27" w14:textId="77777777" w:rsidR="007B73EE" w:rsidRPr="007B73EE" w:rsidRDefault="007B73EE" w:rsidP="007B73EE">
      <w:pPr>
        <w:rPr>
          <w:rFonts w:ascii="Calibri" w:hAnsi="Calibri"/>
          <w:b/>
          <w:sz w:val="20"/>
        </w:rPr>
      </w:pPr>
      <w:r w:rsidRPr="007B73EE">
        <w:rPr>
          <w:b/>
          <w:bCs/>
          <w:sz w:val="22"/>
        </w:rPr>
        <w:t xml:space="preserve">1 Peter 1:3–5 (ESV) — </w:t>
      </w:r>
      <w:r w:rsidRPr="007B73EE">
        <w:rPr>
          <w:b/>
          <w:bCs/>
          <w:sz w:val="22"/>
          <w:lang w:val="en"/>
        </w:rPr>
        <w:t>3</w:t>
      </w:r>
      <w:r w:rsidRPr="007B73EE">
        <w:rPr>
          <w:sz w:val="22"/>
          <w:lang w:val="en"/>
        </w:rPr>
        <w:t xml:space="preserve"> </w:t>
      </w:r>
      <w:r w:rsidRPr="007B73EE">
        <w:rPr>
          <w:sz w:val="22"/>
        </w:rPr>
        <w:t xml:space="preserve">Blessed be the God and Father of our Lord Jesus Christ! According to his great mercy, he has caused us to be born again to a living hope through the resurrection of Jesus Christ from the dead, </w:t>
      </w:r>
      <w:r w:rsidRPr="007B73EE">
        <w:rPr>
          <w:b/>
          <w:bCs/>
          <w:sz w:val="22"/>
          <w:lang w:val="en"/>
        </w:rPr>
        <w:t>4</w:t>
      </w:r>
      <w:r w:rsidRPr="007B73EE">
        <w:rPr>
          <w:sz w:val="22"/>
          <w:lang w:val="en"/>
        </w:rPr>
        <w:t xml:space="preserve"> </w:t>
      </w:r>
      <w:r w:rsidRPr="007B73EE">
        <w:rPr>
          <w:sz w:val="22"/>
        </w:rPr>
        <w:t xml:space="preserve">to an inheritance that is imperishable, undefiled, and unfading, </w:t>
      </w:r>
      <w:r w:rsidRPr="007B73EE">
        <w:rPr>
          <w:b/>
          <w:sz w:val="22"/>
        </w:rPr>
        <w:t>kept in heaven for you,</w:t>
      </w:r>
      <w:r w:rsidRPr="007B73EE">
        <w:rPr>
          <w:sz w:val="22"/>
        </w:rPr>
        <w:t xml:space="preserve"> </w:t>
      </w:r>
      <w:r w:rsidRPr="007B73EE">
        <w:rPr>
          <w:b/>
          <w:bCs/>
          <w:sz w:val="22"/>
          <w:lang w:val="en"/>
        </w:rPr>
        <w:t>5</w:t>
      </w:r>
      <w:r w:rsidRPr="007B73EE">
        <w:rPr>
          <w:sz w:val="22"/>
          <w:lang w:val="en"/>
        </w:rPr>
        <w:t xml:space="preserve"> </w:t>
      </w:r>
      <w:r w:rsidRPr="007B73EE">
        <w:rPr>
          <w:sz w:val="22"/>
        </w:rPr>
        <w:t xml:space="preserve">who by God’s power are being guarded through faith </w:t>
      </w:r>
      <w:r w:rsidRPr="007B73EE">
        <w:rPr>
          <w:b/>
          <w:sz w:val="22"/>
        </w:rPr>
        <w:t xml:space="preserve">for a salvation ready to be revealed in the last time. </w:t>
      </w:r>
    </w:p>
    <w:p w14:paraId="109F2992" w14:textId="77777777" w:rsidR="007B73EE" w:rsidRPr="00640736" w:rsidRDefault="007B73EE" w:rsidP="00640736">
      <w:pPr>
        <w:rPr>
          <w:b/>
        </w:rPr>
      </w:pPr>
    </w:p>
    <w:p w14:paraId="035F7167" w14:textId="77777777" w:rsidR="00C253A2" w:rsidRPr="00C253A2" w:rsidRDefault="00C253A2" w:rsidP="00C253A2"/>
    <w:p w14:paraId="56BA2886" w14:textId="0AAEB090" w:rsidR="00FD799A" w:rsidRDefault="00640736" w:rsidP="00FD799A">
      <w:pPr>
        <w:pStyle w:val="ListParagraph"/>
        <w:numPr>
          <w:ilvl w:val="0"/>
          <w:numId w:val="28"/>
        </w:numPr>
        <w:rPr>
          <w:b/>
        </w:rPr>
      </w:pPr>
      <w:r w:rsidRPr="00640736">
        <w:rPr>
          <w:b/>
        </w:rPr>
        <w:t xml:space="preserve">Second, we must ____________________ to </w:t>
      </w:r>
      <w:r w:rsidR="005C446E" w:rsidRPr="005C446E">
        <w:rPr>
          <w:b/>
          <w:i/>
        </w:rPr>
        <w:t>REST</w:t>
      </w:r>
      <w:r w:rsidR="005C446E">
        <w:rPr>
          <w:b/>
        </w:rPr>
        <w:t xml:space="preserve"> in</w:t>
      </w:r>
      <w:r w:rsidRPr="00640736">
        <w:rPr>
          <w:b/>
        </w:rPr>
        <w:t xml:space="preserve"> Christ’s Perfection. </w:t>
      </w:r>
    </w:p>
    <w:p w14:paraId="3E48EFB1" w14:textId="381FD5BC" w:rsidR="00640736" w:rsidRDefault="00640736" w:rsidP="00640736">
      <w:pPr>
        <w:rPr>
          <w:sz w:val="22"/>
        </w:rPr>
      </w:pPr>
      <w:r w:rsidRPr="00640736">
        <w:rPr>
          <w:b/>
          <w:bCs/>
          <w:sz w:val="22"/>
        </w:rPr>
        <w:lastRenderedPageBreak/>
        <w:t xml:space="preserve">Philippians 3:12–14 (ESV) — </w:t>
      </w:r>
      <w:r w:rsidRPr="00640736">
        <w:rPr>
          <w:b/>
          <w:bCs/>
          <w:sz w:val="22"/>
          <w:lang w:val="en"/>
        </w:rPr>
        <w:t>12</w:t>
      </w:r>
      <w:r>
        <w:rPr>
          <w:sz w:val="22"/>
          <w:lang w:val="en"/>
        </w:rPr>
        <w:t xml:space="preserve">… </w:t>
      </w:r>
      <w:r w:rsidRPr="00640736">
        <w:rPr>
          <w:sz w:val="22"/>
        </w:rPr>
        <w:t xml:space="preserve">but I press on to make it my own, because Christ Jesus has made me his own. </w:t>
      </w:r>
      <w:r w:rsidRPr="00640736">
        <w:rPr>
          <w:b/>
          <w:bCs/>
          <w:sz w:val="22"/>
          <w:lang w:val="en"/>
        </w:rPr>
        <w:t>13</w:t>
      </w:r>
      <w:r w:rsidRPr="00640736">
        <w:rPr>
          <w:sz w:val="22"/>
          <w:lang w:val="en"/>
        </w:rPr>
        <w:t xml:space="preserve"> </w:t>
      </w:r>
      <w:r>
        <w:rPr>
          <w:sz w:val="22"/>
        </w:rPr>
        <w:t>…</w:t>
      </w:r>
      <w:r w:rsidRPr="00640736">
        <w:rPr>
          <w:sz w:val="22"/>
        </w:rPr>
        <w:t xml:space="preserve">But one thing I do: forgetting what lies behind and straining forward to what lies ahead, </w:t>
      </w:r>
      <w:r w:rsidRPr="00640736">
        <w:rPr>
          <w:b/>
          <w:bCs/>
          <w:sz w:val="22"/>
          <w:lang w:val="en"/>
        </w:rPr>
        <w:t>14</w:t>
      </w:r>
      <w:r w:rsidRPr="00640736">
        <w:rPr>
          <w:sz w:val="22"/>
          <w:lang w:val="en"/>
        </w:rPr>
        <w:t xml:space="preserve"> </w:t>
      </w:r>
      <w:r w:rsidRPr="00640736">
        <w:rPr>
          <w:sz w:val="22"/>
        </w:rPr>
        <w:t xml:space="preserve">I press on toward the goal for the prize of the upward call of God in Christ Jesus. </w:t>
      </w:r>
    </w:p>
    <w:p w14:paraId="2B8FE41E" w14:textId="5193EF1E" w:rsidR="00DF1547" w:rsidRDefault="00DF1547" w:rsidP="00640736">
      <w:pPr>
        <w:rPr>
          <w:sz w:val="22"/>
        </w:rPr>
      </w:pPr>
    </w:p>
    <w:p w14:paraId="3349406B" w14:textId="318BAF29" w:rsidR="00B42ACE" w:rsidRPr="00B42ACE" w:rsidRDefault="00B42ACE" w:rsidP="00640736">
      <w:pPr>
        <w:rPr>
          <w:b/>
        </w:rPr>
      </w:pPr>
      <w:r w:rsidRPr="00B42ACE">
        <w:rPr>
          <w:b/>
        </w:rPr>
        <w:t>Press on/straining forward</w:t>
      </w:r>
      <w:r>
        <w:rPr>
          <w:b/>
        </w:rPr>
        <w:t>:</w:t>
      </w:r>
    </w:p>
    <w:p w14:paraId="3DCBB44C" w14:textId="078CC34A" w:rsidR="00DF1547" w:rsidRDefault="00DF1547" w:rsidP="00DF1547">
      <w:pPr>
        <w:pStyle w:val="IntenseQuote"/>
        <w:rPr>
          <w:b/>
          <w:i w:val="0"/>
          <w:color w:val="auto"/>
          <w:sz w:val="28"/>
        </w:rPr>
      </w:pPr>
      <w:r w:rsidRPr="00DF1547">
        <w:rPr>
          <w:b/>
          <w:i w:val="0"/>
          <w:color w:val="auto"/>
          <w:sz w:val="28"/>
        </w:rPr>
        <w:t xml:space="preserve">In the Christian life, we </w:t>
      </w:r>
      <w:r w:rsidRPr="00DF1547">
        <w:rPr>
          <w:b/>
          <w:color w:val="auto"/>
          <w:sz w:val="28"/>
        </w:rPr>
        <w:t>strive to rest</w:t>
      </w:r>
      <w:r w:rsidRPr="00DF1547">
        <w:rPr>
          <w:b/>
          <w:i w:val="0"/>
          <w:color w:val="auto"/>
          <w:sz w:val="28"/>
        </w:rPr>
        <w:t xml:space="preserve"> in Christ.</w:t>
      </w:r>
    </w:p>
    <w:p w14:paraId="5F18DCE2" w14:textId="77777777" w:rsidR="00DF1547" w:rsidRDefault="00DF1547" w:rsidP="00DF1547">
      <w:pPr>
        <w:rPr>
          <w:b/>
        </w:rPr>
      </w:pPr>
    </w:p>
    <w:p w14:paraId="2A308396" w14:textId="2234CFE9" w:rsidR="00DF1547" w:rsidRPr="00DF1547" w:rsidRDefault="00DF1547" w:rsidP="00DF1547">
      <w:pPr>
        <w:rPr>
          <w:b/>
        </w:rPr>
      </w:pPr>
      <w:r w:rsidRPr="00DF1547">
        <w:rPr>
          <w:b/>
        </w:rPr>
        <w:t xml:space="preserve">The proper way to grow in Christ is to strive to enter into the rest of Christ’s perfection. </w:t>
      </w:r>
    </w:p>
    <w:p w14:paraId="3E2CACE6" w14:textId="52F1C42D" w:rsidR="00DF1547" w:rsidRPr="00DF1547" w:rsidRDefault="00DF1547" w:rsidP="00DF1547">
      <w:pPr>
        <w:rPr>
          <w:b/>
        </w:rPr>
      </w:pPr>
    </w:p>
    <w:p w14:paraId="1FFFDD46" w14:textId="1F6A0B99" w:rsidR="00DF1547" w:rsidRPr="00DF1547" w:rsidRDefault="00DF1547" w:rsidP="00DF1547">
      <w:pPr>
        <w:rPr>
          <w:b/>
        </w:rPr>
      </w:pPr>
      <w:r>
        <w:rPr>
          <w:b/>
        </w:rPr>
        <w:t>Turn to Hebrews 4:1-11, 10:11-14.</w:t>
      </w:r>
    </w:p>
    <w:p w14:paraId="038C73F3" w14:textId="77777777" w:rsidR="00640736" w:rsidRPr="00640736" w:rsidRDefault="00640736" w:rsidP="00640736">
      <w:pPr>
        <w:rPr>
          <w:b/>
        </w:rPr>
      </w:pPr>
    </w:p>
    <w:p w14:paraId="2A3DA06D" w14:textId="6E814776" w:rsidR="00145E67" w:rsidRDefault="00DF1547" w:rsidP="00DF1547">
      <w:pPr>
        <w:pStyle w:val="NoSpacing"/>
        <w:jc w:val="both"/>
        <w:rPr>
          <w:b/>
        </w:rPr>
      </w:pPr>
      <w:r>
        <w:t xml:space="preserve">There is </w:t>
      </w:r>
      <w:r w:rsidRPr="007306C4">
        <w:rPr>
          <w:b/>
        </w:rPr>
        <w:t>no rest</w:t>
      </w:r>
      <w:r>
        <w:t xml:space="preserve"> from the enticements of the world, the flesh, or the devil. But there is </w:t>
      </w:r>
      <w:r w:rsidRPr="007306C4">
        <w:rPr>
          <w:b/>
        </w:rPr>
        <w:t xml:space="preserve">rest </w:t>
      </w:r>
      <w:r>
        <w:t xml:space="preserve">in Christ. Therefore this is the tension that we all must endure. </w:t>
      </w:r>
      <w:r w:rsidRPr="007306C4">
        <w:rPr>
          <w:b/>
        </w:rPr>
        <w:t>We must strive to enter into Christ’s rest.</w:t>
      </w:r>
    </w:p>
    <w:p w14:paraId="709F7F3D" w14:textId="31E12D4A" w:rsidR="00DF1547" w:rsidRDefault="00DF1547" w:rsidP="00DF1547">
      <w:pPr>
        <w:pStyle w:val="NoSpacing"/>
        <w:jc w:val="both"/>
        <w:rPr>
          <w:b/>
        </w:rPr>
      </w:pPr>
    </w:p>
    <w:p w14:paraId="2693398A" w14:textId="54563CAF" w:rsidR="00DF1547" w:rsidRDefault="00DF1547" w:rsidP="00DF1547">
      <w:pPr>
        <w:pStyle w:val="NoSpacing"/>
        <w:jc w:val="both"/>
        <w:rPr>
          <w:b/>
        </w:rPr>
      </w:pPr>
    </w:p>
    <w:p w14:paraId="33B48C16" w14:textId="77777777" w:rsidR="00B42ACE" w:rsidRDefault="00B42ACE" w:rsidP="00DF1547">
      <w:pPr>
        <w:pStyle w:val="NoSpacing"/>
        <w:jc w:val="both"/>
        <w:rPr>
          <w:b/>
          <w:u w:val="single"/>
        </w:rPr>
      </w:pPr>
    </w:p>
    <w:p w14:paraId="0B62F1B3" w14:textId="0360CD67" w:rsidR="00DF1547" w:rsidRPr="00DF1547" w:rsidRDefault="00DF1547" w:rsidP="00DF1547">
      <w:pPr>
        <w:pStyle w:val="NoSpacing"/>
        <w:jc w:val="both"/>
        <w:rPr>
          <w:b/>
          <w:u w:val="single"/>
        </w:rPr>
      </w:pPr>
      <w:r w:rsidRPr="00DF1547">
        <w:rPr>
          <w:b/>
          <w:u w:val="single"/>
        </w:rPr>
        <w:t>Questions to consider</w:t>
      </w:r>
    </w:p>
    <w:p w14:paraId="6F84ABBE" w14:textId="50236EB6" w:rsidR="00DF1547" w:rsidRDefault="00DF1547" w:rsidP="00DF1547">
      <w:pPr>
        <w:pStyle w:val="NoSpacing"/>
        <w:jc w:val="both"/>
      </w:pPr>
    </w:p>
    <w:p w14:paraId="4CF6CBB5" w14:textId="603AD0DB" w:rsidR="00DF1547" w:rsidRDefault="00DF1547" w:rsidP="00DF1547">
      <w:pPr>
        <w:pStyle w:val="NoSpacing"/>
        <w:numPr>
          <w:ilvl w:val="0"/>
          <w:numId w:val="33"/>
        </w:numPr>
        <w:jc w:val="both"/>
      </w:pPr>
      <w:r>
        <w:t xml:space="preserve">What can we learn from the Apostle Paul’s battle that can inform our own Christian walk? </w:t>
      </w:r>
    </w:p>
    <w:p w14:paraId="4B6B5D6A" w14:textId="7190E953" w:rsidR="00DF1547" w:rsidRDefault="00DF1547" w:rsidP="00DF1547">
      <w:pPr>
        <w:pStyle w:val="NoSpacing"/>
        <w:numPr>
          <w:ilvl w:val="0"/>
          <w:numId w:val="33"/>
        </w:numPr>
        <w:jc w:val="both"/>
      </w:pPr>
      <w:r>
        <w:t xml:space="preserve">In what ways does the flesh still try to entice you back to your old life? What promises of salvation in Christ might you use to preach the gospel to yourself in those moments? </w:t>
      </w:r>
    </w:p>
    <w:p w14:paraId="5F541C2C" w14:textId="47C77F0F" w:rsidR="00DF1547" w:rsidRDefault="00B42ACE" w:rsidP="00DF1547">
      <w:pPr>
        <w:pStyle w:val="NoSpacing"/>
        <w:numPr>
          <w:ilvl w:val="0"/>
          <w:numId w:val="33"/>
        </w:numPr>
        <w:jc w:val="both"/>
      </w:pPr>
      <w:r>
        <w:t>What images do pressing on and straining forward invoke for you?</w:t>
      </w:r>
    </w:p>
    <w:p w14:paraId="4B6243DB" w14:textId="1EE65822" w:rsidR="00B42ACE" w:rsidRDefault="00B42ACE" w:rsidP="00DF1547">
      <w:pPr>
        <w:pStyle w:val="NoSpacing"/>
        <w:numPr>
          <w:ilvl w:val="0"/>
          <w:numId w:val="33"/>
        </w:numPr>
        <w:jc w:val="both"/>
      </w:pPr>
      <w:r>
        <w:t>Toward what are we striving for?</w:t>
      </w:r>
    </w:p>
    <w:p w14:paraId="7C72A6BD" w14:textId="72E32EA3" w:rsidR="00B42ACE" w:rsidRDefault="00B42ACE" w:rsidP="00B42ACE">
      <w:pPr>
        <w:pStyle w:val="NoSpacing"/>
        <w:numPr>
          <w:ilvl w:val="0"/>
          <w:numId w:val="33"/>
        </w:numPr>
        <w:jc w:val="both"/>
      </w:pPr>
      <w:r>
        <w:t>How does the perfection of Christ’s work encourage obedience to God’s ways?</w:t>
      </w:r>
    </w:p>
    <w:p w14:paraId="10811542" w14:textId="43194A23" w:rsidR="00B42ACE" w:rsidRDefault="00B42ACE" w:rsidP="00B42ACE">
      <w:pPr>
        <w:pStyle w:val="NoSpacing"/>
        <w:jc w:val="both"/>
      </w:pPr>
    </w:p>
    <w:p w14:paraId="3C3DED4B" w14:textId="2EC52226" w:rsidR="00B42ACE" w:rsidRDefault="00B42ACE" w:rsidP="00B42ACE">
      <w:pPr>
        <w:pStyle w:val="NoSpacing"/>
        <w:jc w:val="both"/>
      </w:pPr>
    </w:p>
    <w:p w14:paraId="52689C7C" w14:textId="77777777" w:rsidR="00B42ACE" w:rsidRPr="006E4920" w:rsidRDefault="00B42ACE" w:rsidP="00B42ACE">
      <w:pPr>
        <w:pStyle w:val="NoSpacing"/>
        <w:jc w:val="center"/>
        <w:rPr>
          <w:b/>
          <w:u w:val="single"/>
        </w:rPr>
      </w:pPr>
      <w:r>
        <w:rPr>
          <w:b/>
          <w:u w:val="single"/>
        </w:rPr>
        <w:lastRenderedPageBreak/>
        <w:t>Growing in Christ</w:t>
      </w:r>
    </w:p>
    <w:p w14:paraId="12481652" w14:textId="77777777" w:rsidR="00B42ACE" w:rsidRDefault="00B42ACE" w:rsidP="00B42ACE">
      <w:pPr>
        <w:pStyle w:val="NoSpacing"/>
        <w:jc w:val="center"/>
      </w:pPr>
      <w:r w:rsidRPr="006E4920">
        <w:t xml:space="preserve">Philippians </w:t>
      </w:r>
      <w:r>
        <w:t>3:12-14</w:t>
      </w:r>
    </w:p>
    <w:p w14:paraId="728CF006" w14:textId="77777777" w:rsidR="00B42ACE" w:rsidRPr="001D39D5" w:rsidRDefault="00B42ACE" w:rsidP="00B42ACE">
      <w:pPr>
        <w:pStyle w:val="NoSpacing"/>
        <w:jc w:val="center"/>
        <w:rPr>
          <w:sz w:val="16"/>
        </w:rPr>
      </w:pPr>
    </w:p>
    <w:p w14:paraId="23E104C7" w14:textId="77777777" w:rsidR="00B42ACE" w:rsidRDefault="00B42ACE" w:rsidP="00B42ACE">
      <w:r w:rsidRPr="001B7147">
        <w:rPr>
          <w:b/>
        </w:rPr>
        <w:t>Big Idea:</w:t>
      </w:r>
      <w:r>
        <w:t xml:space="preserve"> Growing in Christ is an acknowledgement that we have yet to be perfected and a striving to enter into the rest of Christ.   </w:t>
      </w:r>
    </w:p>
    <w:p w14:paraId="0A80FDAB" w14:textId="77777777" w:rsidR="00B42ACE" w:rsidRDefault="00B42ACE" w:rsidP="00B42ACE"/>
    <w:p w14:paraId="11904584" w14:textId="77777777" w:rsidR="00B42ACE" w:rsidRPr="00CD353E" w:rsidRDefault="00B42ACE" w:rsidP="00B42ACE">
      <w:pPr>
        <w:rPr>
          <w:b/>
        </w:rPr>
      </w:pPr>
      <w:r>
        <w:rPr>
          <w:b/>
        </w:rPr>
        <w:t>How do we Grow in Christ’s Practical Righteousness?</w:t>
      </w:r>
    </w:p>
    <w:p w14:paraId="66C79BDD" w14:textId="77777777" w:rsidR="00B42ACE" w:rsidRDefault="00B42ACE" w:rsidP="00B42ACE">
      <w:pPr>
        <w:pStyle w:val="ListParagraph"/>
        <w:numPr>
          <w:ilvl w:val="0"/>
          <w:numId w:val="34"/>
        </w:numPr>
        <w:rPr>
          <w:b/>
        </w:rPr>
      </w:pPr>
      <w:r w:rsidRPr="00640736">
        <w:rPr>
          <w:b/>
        </w:rPr>
        <w:t xml:space="preserve">First, we must ____________________ that we are </w:t>
      </w:r>
      <w:r w:rsidRPr="00640736">
        <w:rPr>
          <w:b/>
          <w:i/>
        </w:rPr>
        <w:t>NOT</w:t>
      </w:r>
      <w:r w:rsidRPr="00640736">
        <w:rPr>
          <w:b/>
        </w:rPr>
        <w:t xml:space="preserve"> Perfected.</w:t>
      </w:r>
    </w:p>
    <w:p w14:paraId="12B34EFF" w14:textId="77777777" w:rsidR="00B42ACE" w:rsidRPr="00640736" w:rsidRDefault="00B42ACE" w:rsidP="00B42ACE">
      <w:pPr>
        <w:rPr>
          <w:rFonts w:ascii="Calibri" w:hAnsi="Calibri"/>
          <w:sz w:val="20"/>
        </w:rPr>
      </w:pPr>
      <w:r w:rsidRPr="00640736">
        <w:rPr>
          <w:b/>
          <w:bCs/>
          <w:sz w:val="22"/>
        </w:rPr>
        <w:t xml:space="preserve">Philippians 3:12 (ESV) — </w:t>
      </w:r>
      <w:r w:rsidRPr="00640736">
        <w:rPr>
          <w:b/>
          <w:bCs/>
          <w:sz w:val="22"/>
          <w:lang w:val="en"/>
        </w:rPr>
        <w:t>12</w:t>
      </w:r>
      <w:r w:rsidRPr="00640736">
        <w:rPr>
          <w:sz w:val="22"/>
          <w:lang w:val="en"/>
        </w:rPr>
        <w:t xml:space="preserve"> </w:t>
      </w:r>
      <w:r w:rsidRPr="00640736">
        <w:rPr>
          <w:sz w:val="22"/>
        </w:rPr>
        <w:t>Not that I have already obtained this or am already perfect…</w:t>
      </w:r>
    </w:p>
    <w:p w14:paraId="03EA3AB9" w14:textId="77777777" w:rsidR="00B42ACE" w:rsidRPr="00640736" w:rsidRDefault="00B42ACE" w:rsidP="00B42ACE">
      <w:pPr>
        <w:rPr>
          <w:rFonts w:ascii="Calibri" w:hAnsi="Calibri"/>
          <w:sz w:val="20"/>
        </w:rPr>
      </w:pPr>
      <w:r w:rsidRPr="00640736">
        <w:rPr>
          <w:b/>
          <w:bCs/>
          <w:sz w:val="22"/>
        </w:rPr>
        <w:t xml:space="preserve">Philippians 3:13 (ESV) — </w:t>
      </w:r>
      <w:r w:rsidRPr="00640736">
        <w:rPr>
          <w:b/>
          <w:bCs/>
          <w:sz w:val="22"/>
          <w:lang w:val="en"/>
        </w:rPr>
        <w:t>13</w:t>
      </w:r>
      <w:r w:rsidRPr="00640736">
        <w:rPr>
          <w:sz w:val="22"/>
          <w:lang w:val="en"/>
        </w:rPr>
        <w:t xml:space="preserve"> </w:t>
      </w:r>
      <w:r w:rsidRPr="00640736">
        <w:rPr>
          <w:sz w:val="22"/>
        </w:rPr>
        <w:t xml:space="preserve">Brothers, I do not consider that I have made it my own… </w:t>
      </w:r>
    </w:p>
    <w:p w14:paraId="4BDB7385" w14:textId="77777777" w:rsidR="00B42ACE" w:rsidRDefault="00B42ACE" w:rsidP="00B42ACE">
      <w:pPr>
        <w:rPr>
          <w:b/>
        </w:rPr>
      </w:pPr>
    </w:p>
    <w:p w14:paraId="3CEB8484" w14:textId="77777777" w:rsidR="00B42ACE" w:rsidRPr="00640736" w:rsidRDefault="00B42ACE" w:rsidP="00B42ACE">
      <w:pPr>
        <w:pStyle w:val="IntenseQuote"/>
        <w:rPr>
          <w:b/>
          <w:color w:val="auto"/>
          <w:sz w:val="28"/>
        </w:rPr>
      </w:pPr>
      <w:r w:rsidRPr="00640736">
        <w:rPr>
          <w:b/>
          <w:color w:val="auto"/>
          <w:sz w:val="28"/>
        </w:rPr>
        <w:t>This side of glory, we are not yet what we long to be.</w:t>
      </w:r>
    </w:p>
    <w:p w14:paraId="32479592" w14:textId="77777777" w:rsidR="00B42ACE" w:rsidRPr="00640736" w:rsidRDefault="00B42ACE" w:rsidP="00B42ACE">
      <w:pPr>
        <w:rPr>
          <w:rFonts w:ascii="Calibri" w:hAnsi="Calibri"/>
          <w:sz w:val="20"/>
        </w:rPr>
      </w:pPr>
      <w:r w:rsidRPr="00640736">
        <w:rPr>
          <w:b/>
          <w:bCs/>
          <w:sz w:val="22"/>
        </w:rPr>
        <w:t xml:space="preserve">2 Corinthians 5:17 (ESV) — </w:t>
      </w:r>
      <w:r w:rsidRPr="00640736">
        <w:rPr>
          <w:b/>
          <w:bCs/>
          <w:sz w:val="22"/>
          <w:lang w:val="en"/>
        </w:rPr>
        <w:t>17</w:t>
      </w:r>
      <w:r w:rsidRPr="00640736">
        <w:rPr>
          <w:sz w:val="22"/>
          <w:lang w:val="en"/>
        </w:rPr>
        <w:t xml:space="preserve"> </w:t>
      </w:r>
      <w:r w:rsidRPr="00640736">
        <w:rPr>
          <w:sz w:val="22"/>
        </w:rPr>
        <w:t xml:space="preserve">Therefore, if anyone is in Christ, he is a new creation. The old has passed away; behold, the new has come. </w:t>
      </w:r>
    </w:p>
    <w:p w14:paraId="7F41BECD" w14:textId="77777777" w:rsidR="00B42ACE" w:rsidRPr="00640736" w:rsidRDefault="00B42ACE" w:rsidP="00B42ACE">
      <w:pPr>
        <w:rPr>
          <w:rFonts w:ascii="Calibri" w:hAnsi="Calibri"/>
          <w:sz w:val="20"/>
        </w:rPr>
      </w:pPr>
      <w:r w:rsidRPr="00640736">
        <w:rPr>
          <w:b/>
          <w:bCs/>
          <w:sz w:val="22"/>
        </w:rPr>
        <w:t xml:space="preserve">1 Peter 2:9 (ESV) — </w:t>
      </w:r>
      <w:r w:rsidRPr="00640736">
        <w:rPr>
          <w:b/>
          <w:bCs/>
          <w:sz w:val="22"/>
          <w:lang w:val="en"/>
        </w:rPr>
        <w:t>9</w:t>
      </w:r>
      <w:r w:rsidRPr="00640736">
        <w:rPr>
          <w:sz w:val="22"/>
          <w:lang w:val="en"/>
        </w:rPr>
        <w:t xml:space="preserve"> </w:t>
      </w:r>
      <w:r w:rsidRPr="00640736">
        <w:rPr>
          <w:sz w:val="22"/>
        </w:rPr>
        <w:t xml:space="preserve">But you are a chosen race, a royal priesthood, a holy nation, a people for his own possession, that you may proclaim the excellencies of him who called you out of darkness into his marvelous light. </w:t>
      </w:r>
    </w:p>
    <w:p w14:paraId="1841CA97" w14:textId="77777777" w:rsidR="00B42ACE" w:rsidRDefault="00B42ACE" w:rsidP="00B42ACE">
      <w:pPr>
        <w:rPr>
          <w:b/>
        </w:rPr>
      </w:pPr>
    </w:p>
    <w:p w14:paraId="2F05D01C" w14:textId="77777777" w:rsidR="00B42ACE" w:rsidRPr="007B73EE" w:rsidRDefault="00B42ACE" w:rsidP="00B42ACE">
      <w:pPr>
        <w:rPr>
          <w:rFonts w:ascii="Calibri" w:hAnsi="Calibri"/>
          <w:b/>
          <w:sz w:val="20"/>
        </w:rPr>
      </w:pPr>
      <w:r w:rsidRPr="007B73EE">
        <w:rPr>
          <w:b/>
          <w:bCs/>
          <w:sz w:val="22"/>
        </w:rPr>
        <w:t xml:space="preserve">1 Peter 1:3–5 (ESV) — </w:t>
      </w:r>
      <w:r w:rsidRPr="007B73EE">
        <w:rPr>
          <w:b/>
          <w:bCs/>
          <w:sz w:val="22"/>
          <w:lang w:val="en"/>
        </w:rPr>
        <w:t>3</w:t>
      </w:r>
      <w:r w:rsidRPr="007B73EE">
        <w:rPr>
          <w:sz w:val="22"/>
          <w:lang w:val="en"/>
        </w:rPr>
        <w:t xml:space="preserve"> </w:t>
      </w:r>
      <w:r w:rsidRPr="007B73EE">
        <w:rPr>
          <w:sz w:val="22"/>
        </w:rPr>
        <w:t xml:space="preserve">Blessed be the God and Father of our Lord Jesus Christ! According to his great mercy, he has caused us to be born again to a living hope through the resurrection of Jesus Christ from the dead, </w:t>
      </w:r>
      <w:r w:rsidRPr="007B73EE">
        <w:rPr>
          <w:b/>
          <w:bCs/>
          <w:sz w:val="22"/>
          <w:lang w:val="en"/>
        </w:rPr>
        <w:t>4</w:t>
      </w:r>
      <w:r w:rsidRPr="007B73EE">
        <w:rPr>
          <w:sz w:val="22"/>
          <w:lang w:val="en"/>
        </w:rPr>
        <w:t xml:space="preserve"> </w:t>
      </w:r>
      <w:r w:rsidRPr="007B73EE">
        <w:rPr>
          <w:sz w:val="22"/>
        </w:rPr>
        <w:t xml:space="preserve">to an inheritance that is imperishable, undefiled, and unfading, </w:t>
      </w:r>
      <w:r w:rsidRPr="007B73EE">
        <w:rPr>
          <w:b/>
          <w:sz w:val="22"/>
        </w:rPr>
        <w:t>kept in heaven for you,</w:t>
      </w:r>
      <w:r w:rsidRPr="007B73EE">
        <w:rPr>
          <w:sz w:val="22"/>
        </w:rPr>
        <w:t xml:space="preserve"> </w:t>
      </w:r>
      <w:r w:rsidRPr="007B73EE">
        <w:rPr>
          <w:b/>
          <w:bCs/>
          <w:sz w:val="22"/>
          <w:lang w:val="en"/>
        </w:rPr>
        <w:t>5</w:t>
      </w:r>
      <w:r w:rsidRPr="007B73EE">
        <w:rPr>
          <w:sz w:val="22"/>
          <w:lang w:val="en"/>
        </w:rPr>
        <w:t xml:space="preserve"> </w:t>
      </w:r>
      <w:r w:rsidRPr="007B73EE">
        <w:rPr>
          <w:sz w:val="22"/>
        </w:rPr>
        <w:t xml:space="preserve">who by God’s power are being guarded through faith </w:t>
      </w:r>
      <w:r w:rsidRPr="007B73EE">
        <w:rPr>
          <w:b/>
          <w:sz w:val="22"/>
        </w:rPr>
        <w:t xml:space="preserve">for a salvation ready to be revealed in the last time. </w:t>
      </w:r>
    </w:p>
    <w:p w14:paraId="0D0D8011" w14:textId="77777777" w:rsidR="00B42ACE" w:rsidRPr="00640736" w:rsidRDefault="00B42ACE" w:rsidP="00B42ACE">
      <w:pPr>
        <w:rPr>
          <w:b/>
        </w:rPr>
      </w:pPr>
    </w:p>
    <w:p w14:paraId="59F6C100" w14:textId="77777777" w:rsidR="00B42ACE" w:rsidRPr="00C253A2" w:rsidRDefault="00B42ACE" w:rsidP="00B42ACE"/>
    <w:p w14:paraId="6A56F902" w14:textId="77777777" w:rsidR="00B42ACE" w:rsidRDefault="00B42ACE" w:rsidP="00B42ACE">
      <w:pPr>
        <w:pStyle w:val="ListParagraph"/>
        <w:numPr>
          <w:ilvl w:val="0"/>
          <w:numId w:val="34"/>
        </w:numPr>
        <w:rPr>
          <w:b/>
        </w:rPr>
      </w:pPr>
      <w:r w:rsidRPr="00640736">
        <w:rPr>
          <w:b/>
        </w:rPr>
        <w:t xml:space="preserve">Second, we must ____________________ to </w:t>
      </w:r>
      <w:r w:rsidRPr="005C446E">
        <w:rPr>
          <w:b/>
          <w:i/>
        </w:rPr>
        <w:t>REST</w:t>
      </w:r>
      <w:r>
        <w:rPr>
          <w:b/>
        </w:rPr>
        <w:t xml:space="preserve"> in</w:t>
      </w:r>
      <w:r w:rsidRPr="00640736">
        <w:rPr>
          <w:b/>
        </w:rPr>
        <w:t xml:space="preserve"> Christ’s Perfection. </w:t>
      </w:r>
    </w:p>
    <w:p w14:paraId="259BC407" w14:textId="77777777" w:rsidR="00B42ACE" w:rsidRDefault="00B42ACE" w:rsidP="00B42ACE">
      <w:pPr>
        <w:rPr>
          <w:sz w:val="22"/>
        </w:rPr>
      </w:pPr>
      <w:r w:rsidRPr="00640736">
        <w:rPr>
          <w:b/>
          <w:bCs/>
          <w:sz w:val="22"/>
        </w:rPr>
        <w:lastRenderedPageBreak/>
        <w:t xml:space="preserve">Philippians 3:12–14 (ESV) — </w:t>
      </w:r>
      <w:r w:rsidRPr="00640736">
        <w:rPr>
          <w:b/>
          <w:bCs/>
          <w:sz w:val="22"/>
          <w:lang w:val="en"/>
        </w:rPr>
        <w:t>12</w:t>
      </w:r>
      <w:r>
        <w:rPr>
          <w:sz w:val="22"/>
          <w:lang w:val="en"/>
        </w:rPr>
        <w:t xml:space="preserve">… </w:t>
      </w:r>
      <w:r w:rsidRPr="00640736">
        <w:rPr>
          <w:sz w:val="22"/>
        </w:rPr>
        <w:t xml:space="preserve">but I press on to make it my own, because Christ Jesus has made me his own. </w:t>
      </w:r>
      <w:r w:rsidRPr="00640736">
        <w:rPr>
          <w:b/>
          <w:bCs/>
          <w:sz w:val="22"/>
          <w:lang w:val="en"/>
        </w:rPr>
        <w:t>13</w:t>
      </w:r>
      <w:r w:rsidRPr="00640736">
        <w:rPr>
          <w:sz w:val="22"/>
          <w:lang w:val="en"/>
        </w:rPr>
        <w:t xml:space="preserve"> </w:t>
      </w:r>
      <w:r>
        <w:rPr>
          <w:sz w:val="22"/>
        </w:rPr>
        <w:t>…</w:t>
      </w:r>
      <w:r w:rsidRPr="00640736">
        <w:rPr>
          <w:sz w:val="22"/>
        </w:rPr>
        <w:t xml:space="preserve">But one thing I do: forgetting what lies behind and straining forward to what lies ahead, </w:t>
      </w:r>
      <w:r w:rsidRPr="00640736">
        <w:rPr>
          <w:b/>
          <w:bCs/>
          <w:sz w:val="22"/>
          <w:lang w:val="en"/>
        </w:rPr>
        <w:t>14</w:t>
      </w:r>
      <w:r w:rsidRPr="00640736">
        <w:rPr>
          <w:sz w:val="22"/>
          <w:lang w:val="en"/>
        </w:rPr>
        <w:t xml:space="preserve"> </w:t>
      </w:r>
      <w:r w:rsidRPr="00640736">
        <w:rPr>
          <w:sz w:val="22"/>
        </w:rPr>
        <w:t xml:space="preserve">I press on toward the goal for the prize of the upward call of God in Christ Jesus. </w:t>
      </w:r>
    </w:p>
    <w:p w14:paraId="63BC1583" w14:textId="77777777" w:rsidR="00B42ACE" w:rsidRDefault="00B42ACE" w:rsidP="00B42ACE">
      <w:pPr>
        <w:rPr>
          <w:sz w:val="22"/>
        </w:rPr>
      </w:pPr>
    </w:p>
    <w:p w14:paraId="41921BAE" w14:textId="77777777" w:rsidR="00B42ACE" w:rsidRPr="00B42ACE" w:rsidRDefault="00B42ACE" w:rsidP="00B42ACE">
      <w:pPr>
        <w:rPr>
          <w:b/>
        </w:rPr>
      </w:pPr>
      <w:r w:rsidRPr="00B42ACE">
        <w:rPr>
          <w:b/>
        </w:rPr>
        <w:t>Press on/straining forward</w:t>
      </w:r>
      <w:r>
        <w:rPr>
          <w:b/>
        </w:rPr>
        <w:t>:</w:t>
      </w:r>
    </w:p>
    <w:p w14:paraId="1D3CBAEE" w14:textId="77777777" w:rsidR="00B42ACE" w:rsidRDefault="00B42ACE" w:rsidP="00B42ACE">
      <w:pPr>
        <w:pStyle w:val="IntenseQuote"/>
        <w:rPr>
          <w:b/>
          <w:i w:val="0"/>
          <w:color w:val="auto"/>
          <w:sz w:val="28"/>
        </w:rPr>
      </w:pPr>
      <w:r w:rsidRPr="00DF1547">
        <w:rPr>
          <w:b/>
          <w:i w:val="0"/>
          <w:color w:val="auto"/>
          <w:sz w:val="28"/>
        </w:rPr>
        <w:t xml:space="preserve">In the Christian life, we </w:t>
      </w:r>
      <w:r w:rsidRPr="00DF1547">
        <w:rPr>
          <w:b/>
          <w:color w:val="auto"/>
          <w:sz w:val="28"/>
        </w:rPr>
        <w:t>strive to rest</w:t>
      </w:r>
      <w:r w:rsidRPr="00DF1547">
        <w:rPr>
          <w:b/>
          <w:i w:val="0"/>
          <w:color w:val="auto"/>
          <w:sz w:val="28"/>
        </w:rPr>
        <w:t xml:space="preserve"> in Christ.</w:t>
      </w:r>
    </w:p>
    <w:p w14:paraId="3DDBF256" w14:textId="77777777" w:rsidR="00B42ACE" w:rsidRDefault="00B42ACE" w:rsidP="00B42ACE">
      <w:pPr>
        <w:rPr>
          <w:b/>
        </w:rPr>
      </w:pPr>
    </w:p>
    <w:p w14:paraId="39EC97B9" w14:textId="77777777" w:rsidR="00B42ACE" w:rsidRPr="00DF1547" w:rsidRDefault="00B42ACE" w:rsidP="00B42ACE">
      <w:pPr>
        <w:rPr>
          <w:b/>
        </w:rPr>
      </w:pPr>
      <w:r w:rsidRPr="00DF1547">
        <w:rPr>
          <w:b/>
        </w:rPr>
        <w:t xml:space="preserve">The proper way to grow in Christ is to strive to enter into the rest of Christ’s perfection. </w:t>
      </w:r>
    </w:p>
    <w:p w14:paraId="44855CD0" w14:textId="77777777" w:rsidR="00B42ACE" w:rsidRPr="00DF1547" w:rsidRDefault="00B42ACE" w:rsidP="00B42ACE">
      <w:pPr>
        <w:rPr>
          <w:b/>
        </w:rPr>
      </w:pPr>
    </w:p>
    <w:p w14:paraId="4B4671C7" w14:textId="77777777" w:rsidR="00B42ACE" w:rsidRPr="00DF1547" w:rsidRDefault="00B42ACE" w:rsidP="00B42ACE">
      <w:pPr>
        <w:rPr>
          <w:b/>
        </w:rPr>
      </w:pPr>
      <w:r>
        <w:rPr>
          <w:b/>
        </w:rPr>
        <w:t>Turn to Hebrews 4:1-11, 10:11-14.</w:t>
      </w:r>
    </w:p>
    <w:p w14:paraId="6887AD71" w14:textId="77777777" w:rsidR="00B42ACE" w:rsidRPr="00640736" w:rsidRDefault="00B42ACE" w:rsidP="00B42ACE">
      <w:pPr>
        <w:rPr>
          <w:b/>
        </w:rPr>
      </w:pPr>
    </w:p>
    <w:p w14:paraId="3815B333" w14:textId="77777777" w:rsidR="00B42ACE" w:rsidRDefault="00B42ACE" w:rsidP="00B42ACE">
      <w:pPr>
        <w:pStyle w:val="NoSpacing"/>
        <w:jc w:val="both"/>
        <w:rPr>
          <w:b/>
        </w:rPr>
      </w:pPr>
      <w:r>
        <w:t xml:space="preserve">There is </w:t>
      </w:r>
      <w:r w:rsidRPr="007306C4">
        <w:rPr>
          <w:b/>
        </w:rPr>
        <w:t>no rest</w:t>
      </w:r>
      <w:r>
        <w:t xml:space="preserve"> from the enticements of the world, the flesh, or the devil. But there is </w:t>
      </w:r>
      <w:r w:rsidRPr="007306C4">
        <w:rPr>
          <w:b/>
        </w:rPr>
        <w:t xml:space="preserve">rest </w:t>
      </w:r>
      <w:r>
        <w:t xml:space="preserve">in Christ. Therefore this is the tension that we all must endure. </w:t>
      </w:r>
      <w:r w:rsidRPr="007306C4">
        <w:rPr>
          <w:b/>
        </w:rPr>
        <w:t>We must strive to enter into Christ’s rest.</w:t>
      </w:r>
    </w:p>
    <w:p w14:paraId="33887BA0" w14:textId="77777777" w:rsidR="00B42ACE" w:rsidRDefault="00B42ACE" w:rsidP="00B42ACE">
      <w:pPr>
        <w:pStyle w:val="NoSpacing"/>
        <w:jc w:val="both"/>
        <w:rPr>
          <w:b/>
        </w:rPr>
      </w:pPr>
    </w:p>
    <w:p w14:paraId="15FB89A3" w14:textId="77777777" w:rsidR="00B42ACE" w:rsidRDefault="00B42ACE" w:rsidP="00B42ACE">
      <w:pPr>
        <w:pStyle w:val="NoSpacing"/>
        <w:jc w:val="both"/>
        <w:rPr>
          <w:b/>
        </w:rPr>
      </w:pPr>
    </w:p>
    <w:p w14:paraId="6DDBE3E4" w14:textId="77777777" w:rsidR="00B42ACE" w:rsidRDefault="00B42ACE" w:rsidP="00B42ACE">
      <w:pPr>
        <w:pStyle w:val="NoSpacing"/>
        <w:jc w:val="both"/>
        <w:rPr>
          <w:b/>
          <w:u w:val="single"/>
        </w:rPr>
      </w:pPr>
    </w:p>
    <w:p w14:paraId="27C28C14" w14:textId="77777777" w:rsidR="00B42ACE" w:rsidRPr="00DF1547" w:rsidRDefault="00B42ACE" w:rsidP="00B42ACE">
      <w:pPr>
        <w:pStyle w:val="NoSpacing"/>
        <w:jc w:val="both"/>
        <w:rPr>
          <w:b/>
          <w:u w:val="single"/>
        </w:rPr>
      </w:pPr>
      <w:r w:rsidRPr="00DF1547">
        <w:rPr>
          <w:b/>
          <w:u w:val="single"/>
        </w:rPr>
        <w:t>Questions to consider</w:t>
      </w:r>
    </w:p>
    <w:p w14:paraId="6D84A49E" w14:textId="77777777" w:rsidR="00B42ACE" w:rsidRDefault="00B42ACE" w:rsidP="00B42ACE">
      <w:pPr>
        <w:pStyle w:val="NoSpacing"/>
        <w:jc w:val="both"/>
      </w:pPr>
    </w:p>
    <w:p w14:paraId="14AC3AEF" w14:textId="77777777" w:rsidR="00B42ACE" w:rsidRDefault="00B42ACE" w:rsidP="00B42ACE">
      <w:pPr>
        <w:pStyle w:val="NoSpacing"/>
        <w:numPr>
          <w:ilvl w:val="0"/>
          <w:numId w:val="33"/>
        </w:numPr>
        <w:jc w:val="both"/>
      </w:pPr>
      <w:r>
        <w:t xml:space="preserve">What can we learn from the Apostle Paul’s battle that can inform our own Christian walk? </w:t>
      </w:r>
    </w:p>
    <w:p w14:paraId="2E5DAE47" w14:textId="77777777" w:rsidR="00B42ACE" w:rsidRDefault="00B42ACE" w:rsidP="00B42ACE">
      <w:pPr>
        <w:pStyle w:val="NoSpacing"/>
        <w:numPr>
          <w:ilvl w:val="0"/>
          <w:numId w:val="33"/>
        </w:numPr>
        <w:jc w:val="both"/>
      </w:pPr>
      <w:r>
        <w:t xml:space="preserve">In what ways does the flesh still try to entice you back to your old life? What promises of salvation in Christ might you use to preach the gospel to yourself in those moments? </w:t>
      </w:r>
    </w:p>
    <w:p w14:paraId="5AF3B042" w14:textId="77777777" w:rsidR="00B42ACE" w:rsidRDefault="00B42ACE" w:rsidP="00B42ACE">
      <w:pPr>
        <w:pStyle w:val="NoSpacing"/>
        <w:numPr>
          <w:ilvl w:val="0"/>
          <w:numId w:val="33"/>
        </w:numPr>
        <w:jc w:val="both"/>
      </w:pPr>
      <w:r>
        <w:t>What images do pressing on and straining forward invoke for you?</w:t>
      </w:r>
    </w:p>
    <w:p w14:paraId="51BDC558" w14:textId="77777777" w:rsidR="00B42ACE" w:rsidRDefault="00B42ACE" w:rsidP="00B42ACE">
      <w:pPr>
        <w:pStyle w:val="NoSpacing"/>
        <w:numPr>
          <w:ilvl w:val="0"/>
          <w:numId w:val="33"/>
        </w:numPr>
        <w:jc w:val="both"/>
      </w:pPr>
      <w:r>
        <w:t>Toward what are we striving for?</w:t>
      </w:r>
    </w:p>
    <w:p w14:paraId="784893FC" w14:textId="77777777" w:rsidR="00B42ACE" w:rsidRPr="00C253A2" w:rsidRDefault="00B42ACE" w:rsidP="00B42ACE">
      <w:pPr>
        <w:pStyle w:val="NoSpacing"/>
        <w:numPr>
          <w:ilvl w:val="0"/>
          <w:numId w:val="33"/>
        </w:numPr>
        <w:jc w:val="both"/>
      </w:pPr>
      <w:r>
        <w:t>How does the perfection of Christ’s work encourage obedience to God’s ways?</w:t>
      </w:r>
    </w:p>
    <w:p w14:paraId="5BBBE5B8" w14:textId="77777777" w:rsidR="00B42ACE" w:rsidRPr="00C253A2" w:rsidRDefault="00B42ACE" w:rsidP="00B42ACE">
      <w:pPr>
        <w:pStyle w:val="NoSpacing"/>
        <w:jc w:val="both"/>
      </w:pPr>
    </w:p>
    <w:sectPr w:rsidR="00B42ACE" w:rsidRPr="00C253A2" w:rsidSect="00E848DB">
      <w:pgSz w:w="10080" w:h="12240" w:orient="landscape" w:code="5"/>
      <w:pgMar w:top="720" w:right="720" w:bottom="57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1B6AE1" w14:textId="77777777" w:rsidR="00E65BF5" w:rsidRDefault="00E65BF5" w:rsidP="00996B55">
      <w:pPr>
        <w:spacing w:after="0" w:line="240" w:lineRule="auto"/>
      </w:pPr>
      <w:r>
        <w:separator/>
      </w:r>
    </w:p>
  </w:endnote>
  <w:endnote w:type="continuationSeparator" w:id="0">
    <w:p w14:paraId="7900989D" w14:textId="77777777" w:rsidR="00E65BF5" w:rsidRDefault="00E65BF5" w:rsidP="00996B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sig w:usb0="00000001" w:usb1="5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29A075" w14:textId="77777777" w:rsidR="00E65BF5" w:rsidRDefault="00E65BF5" w:rsidP="00996B55">
      <w:pPr>
        <w:spacing w:after="0" w:line="240" w:lineRule="auto"/>
      </w:pPr>
      <w:r>
        <w:separator/>
      </w:r>
    </w:p>
  </w:footnote>
  <w:footnote w:type="continuationSeparator" w:id="0">
    <w:p w14:paraId="08428C66" w14:textId="77777777" w:rsidR="00E65BF5" w:rsidRDefault="00E65BF5" w:rsidP="00996B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610E4"/>
    <w:multiLevelType w:val="hybridMultilevel"/>
    <w:tmpl w:val="DD221E9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3A4627"/>
    <w:multiLevelType w:val="hybridMultilevel"/>
    <w:tmpl w:val="479814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805FDC"/>
    <w:multiLevelType w:val="hybridMultilevel"/>
    <w:tmpl w:val="C274769C"/>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B44691"/>
    <w:multiLevelType w:val="hybridMultilevel"/>
    <w:tmpl w:val="DD221E9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3623989"/>
    <w:multiLevelType w:val="hybridMultilevel"/>
    <w:tmpl w:val="8F764C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6647F2"/>
    <w:multiLevelType w:val="hybridMultilevel"/>
    <w:tmpl w:val="479814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2608F2"/>
    <w:multiLevelType w:val="hybridMultilevel"/>
    <w:tmpl w:val="5B5EBE8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6221AB4"/>
    <w:multiLevelType w:val="hybridMultilevel"/>
    <w:tmpl w:val="C274769C"/>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550D36"/>
    <w:multiLevelType w:val="hybridMultilevel"/>
    <w:tmpl w:val="C274769C"/>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381598"/>
    <w:multiLevelType w:val="hybridMultilevel"/>
    <w:tmpl w:val="4BE89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A85F80"/>
    <w:multiLevelType w:val="hybridMultilevel"/>
    <w:tmpl w:val="C274769C"/>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AB1A4D"/>
    <w:multiLevelType w:val="hybridMultilevel"/>
    <w:tmpl w:val="C274769C"/>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831202"/>
    <w:multiLevelType w:val="hybridMultilevel"/>
    <w:tmpl w:val="DCCE5EDE"/>
    <w:lvl w:ilvl="0" w:tplc="D99AAB52">
      <w:start w:val="1"/>
      <w:numFmt w:val="bullet"/>
      <w:lvlText w:val="-"/>
      <w:lvlJc w:val="left"/>
      <w:pPr>
        <w:ind w:left="360" w:hanging="360"/>
      </w:pPr>
      <w:rPr>
        <w:rFonts w:ascii="Liberation Serif" w:eastAsiaTheme="minorHAnsi" w:hAnsi="Liberation Serif"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75F6887"/>
    <w:multiLevelType w:val="hybridMultilevel"/>
    <w:tmpl w:val="C274769C"/>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D32F2C"/>
    <w:multiLevelType w:val="hybridMultilevel"/>
    <w:tmpl w:val="164844B0"/>
    <w:lvl w:ilvl="0" w:tplc="0D48C264">
      <w:start w:val="8"/>
      <w:numFmt w:val="bullet"/>
      <w:lvlText w:val="-"/>
      <w:lvlJc w:val="left"/>
      <w:pPr>
        <w:ind w:left="360" w:hanging="360"/>
      </w:pPr>
      <w:rPr>
        <w:rFonts w:ascii="Liberation Serif" w:eastAsiaTheme="minorHAnsi" w:hAnsi="Liberation Serif"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CE271A8"/>
    <w:multiLevelType w:val="hybridMultilevel"/>
    <w:tmpl w:val="2EEC82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3F6A55"/>
    <w:multiLevelType w:val="hybridMultilevel"/>
    <w:tmpl w:val="A8705784"/>
    <w:lvl w:ilvl="0" w:tplc="B0F06EC2">
      <w:start w:val="1"/>
      <w:numFmt w:val="bullet"/>
      <w:lvlText w:val="-"/>
      <w:lvlJc w:val="left"/>
      <w:pPr>
        <w:ind w:left="720" w:hanging="360"/>
      </w:pPr>
      <w:rPr>
        <w:rFonts w:ascii="Liberation Serif" w:eastAsiaTheme="minorHAnsi" w:hAnsi="Liberation Serif" w:cs="Liberation Serif"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785EB9"/>
    <w:multiLevelType w:val="hybridMultilevel"/>
    <w:tmpl w:val="5518D89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5F10310"/>
    <w:multiLevelType w:val="hybridMultilevel"/>
    <w:tmpl w:val="39F4A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6D3456"/>
    <w:multiLevelType w:val="hybridMultilevel"/>
    <w:tmpl w:val="1D3AA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BD1391"/>
    <w:multiLevelType w:val="hybridMultilevel"/>
    <w:tmpl w:val="DD221E9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4FB60C7"/>
    <w:multiLevelType w:val="hybridMultilevel"/>
    <w:tmpl w:val="5E94A712"/>
    <w:lvl w:ilvl="0" w:tplc="30047002">
      <w:start w:val="1"/>
      <w:numFmt w:val="bullet"/>
      <w:lvlText w:val="-"/>
      <w:lvlJc w:val="left"/>
      <w:pPr>
        <w:ind w:left="720" w:hanging="360"/>
      </w:pPr>
      <w:rPr>
        <w:rFonts w:ascii="Liberation Serif" w:eastAsiaTheme="minorHAnsi" w:hAnsi="Liberation Serif" w:cs="Liberation Serif"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E07109"/>
    <w:multiLevelType w:val="hybridMultilevel"/>
    <w:tmpl w:val="DD221E9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80F73FC"/>
    <w:multiLevelType w:val="hybridMultilevel"/>
    <w:tmpl w:val="479814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413DB2"/>
    <w:multiLevelType w:val="hybridMultilevel"/>
    <w:tmpl w:val="FCBC6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C72298"/>
    <w:multiLevelType w:val="hybridMultilevel"/>
    <w:tmpl w:val="4690696C"/>
    <w:lvl w:ilvl="0" w:tplc="FE9AFD4E">
      <w:numFmt w:val="bullet"/>
      <w:lvlText w:val="-"/>
      <w:lvlJc w:val="left"/>
      <w:pPr>
        <w:ind w:left="360" w:hanging="360"/>
      </w:pPr>
      <w:rPr>
        <w:rFonts w:ascii="Liberation Serif" w:eastAsiaTheme="minorHAnsi" w:hAnsi="Liberation Serif"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1AE0F14"/>
    <w:multiLevelType w:val="hybridMultilevel"/>
    <w:tmpl w:val="8F764C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2B5D86"/>
    <w:multiLevelType w:val="hybridMultilevel"/>
    <w:tmpl w:val="8C3EA67E"/>
    <w:lvl w:ilvl="0" w:tplc="398AE610">
      <w:numFmt w:val="bullet"/>
      <w:lvlText w:val="-"/>
      <w:lvlJc w:val="left"/>
      <w:pPr>
        <w:ind w:left="720" w:hanging="360"/>
      </w:pPr>
      <w:rPr>
        <w:rFonts w:ascii="Liberation Serif" w:eastAsiaTheme="minorHAnsi" w:hAnsi="Liberation Serif"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6038F1"/>
    <w:multiLevelType w:val="hybridMultilevel"/>
    <w:tmpl w:val="8F764C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E504A3"/>
    <w:multiLevelType w:val="hybridMultilevel"/>
    <w:tmpl w:val="C274769C"/>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9C429C"/>
    <w:multiLevelType w:val="hybridMultilevel"/>
    <w:tmpl w:val="5B5EBE8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F2B184E"/>
    <w:multiLevelType w:val="hybridMultilevel"/>
    <w:tmpl w:val="52F610C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032743E"/>
    <w:multiLevelType w:val="hybridMultilevel"/>
    <w:tmpl w:val="A3A0B5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6394BFD"/>
    <w:multiLevelType w:val="hybridMultilevel"/>
    <w:tmpl w:val="587023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7"/>
  </w:num>
  <w:num w:numId="3">
    <w:abstractNumId w:val="18"/>
  </w:num>
  <w:num w:numId="4">
    <w:abstractNumId w:val="11"/>
  </w:num>
  <w:num w:numId="5">
    <w:abstractNumId w:val="2"/>
  </w:num>
  <w:num w:numId="6">
    <w:abstractNumId w:val="32"/>
  </w:num>
  <w:num w:numId="7">
    <w:abstractNumId w:val="31"/>
  </w:num>
  <w:num w:numId="8">
    <w:abstractNumId w:val="3"/>
  </w:num>
  <w:num w:numId="9">
    <w:abstractNumId w:val="33"/>
  </w:num>
  <w:num w:numId="10">
    <w:abstractNumId w:val="22"/>
  </w:num>
  <w:num w:numId="11">
    <w:abstractNumId w:val="8"/>
  </w:num>
  <w:num w:numId="12">
    <w:abstractNumId w:val="13"/>
  </w:num>
  <w:num w:numId="13">
    <w:abstractNumId w:val="20"/>
  </w:num>
  <w:num w:numId="14">
    <w:abstractNumId w:val="29"/>
  </w:num>
  <w:num w:numId="15">
    <w:abstractNumId w:val="0"/>
  </w:num>
  <w:num w:numId="16">
    <w:abstractNumId w:val="1"/>
  </w:num>
  <w:num w:numId="17">
    <w:abstractNumId w:val="25"/>
  </w:num>
  <w:num w:numId="18">
    <w:abstractNumId w:val="24"/>
  </w:num>
  <w:num w:numId="19">
    <w:abstractNumId w:val="17"/>
  </w:num>
  <w:num w:numId="20">
    <w:abstractNumId w:val="19"/>
  </w:num>
  <w:num w:numId="21">
    <w:abstractNumId w:val="9"/>
  </w:num>
  <w:num w:numId="22">
    <w:abstractNumId w:val="15"/>
  </w:num>
  <w:num w:numId="23">
    <w:abstractNumId w:val="21"/>
  </w:num>
  <w:num w:numId="24">
    <w:abstractNumId w:val="16"/>
  </w:num>
  <w:num w:numId="25">
    <w:abstractNumId w:val="5"/>
  </w:num>
  <w:num w:numId="26">
    <w:abstractNumId w:val="27"/>
  </w:num>
  <w:num w:numId="27">
    <w:abstractNumId w:val="23"/>
  </w:num>
  <w:num w:numId="28">
    <w:abstractNumId w:val="28"/>
  </w:num>
  <w:num w:numId="29">
    <w:abstractNumId w:val="30"/>
  </w:num>
  <w:num w:numId="30">
    <w:abstractNumId w:val="12"/>
  </w:num>
  <w:num w:numId="31">
    <w:abstractNumId w:val="26"/>
  </w:num>
  <w:num w:numId="32">
    <w:abstractNumId w:val="6"/>
  </w:num>
  <w:num w:numId="33">
    <w:abstractNumId w:val="14"/>
  </w:num>
  <w:num w:numId="34">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printTwoOnOn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wMLc0MDEwNzayNDJQ0lEKTi0uzszPAykwsagFACrc+XMtAAAA"/>
  </w:docVars>
  <w:rsids>
    <w:rsidRoot w:val="001B7147"/>
    <w:rsid w:val="000007CC"/>
    <w:rsid w:val="000016F4"/>
    <w:rsid w:val="00002A02"/>
    <w:rsid w:val="00003A5E"/>
    <w:rsid w:val="00007322"/>
    <w:rsid w:val="00022E72"/>
    <w:rsid w:val="00024635"/>
    <w:rsid w:val="0003157F"/>
    <w:rsid w:val="000439CC"/>
    <w:rsid w:val="00052FFC"/>
    <w:rsid w:val="000615F4"/>
    <w:rsid w:val="00063231"/>
    <w:rsid w:val="00063343"/>
    <w:rsid w:val="000642B4"/>
    <w:rsid w:val="00072D14"/>
    <w:rsid w:val="00074679"/>
    <w:rsid w:val="00080A37"/>
    <w:rsid w:val="00086462"/>
    <w:rsid w:val="00090040"/>
    <w:rsid w:val="0009374D"/>
    <w:rsid w:val="00095235"/>
    <w:rsid w:val="000A771B"/>
    <w:rsid w:val="000B0DB3"/>
    <w:rsid w:val="000B1228"/>
    <w:rsid w:val="000B43A5"/>
    <w:rsid w:val="000B6D58"/>
    <w:rsid w:val="000C5A11"/>
    <w:rsid w:val="000D1C3E"/>
    <w:rsid w:val="000D3193"/>
    <w:rsid w:val="000D6BB1"/>
    <w:rsid w:val="000E1628"/>
    <w:rsid w:val="000E524B"/>
    <w:rsid w:val="000F77BB"/>
    <w:rsid w:val="001033C2"/>
    <w:rsid w:val="0010374D"/>
    <w:rsid w:val="001161D0"/>
    <w:rsid w:val="00117084"/>
    <w:rsid w:val="00120029"/>
    <w:rsid w:val="00123C12"/>
    <w:rsid w:val="001248A9"/>
    <w:rsid w:val="0012502E"/>
    <w:rsid w:val="00130D53"/>
    <w:rsid w:val="00140342"/>
    <w:rsid w:val="00145E67"/>
    <w:rsid w:val="0015042A"/>
    <w:rsid w:val="00150865"/>
    <w:rsid w:val="00155C3C"/>
    <w:rsid w:val="00162AB0"/>
    <w:rsid w:val="001661F2"/>
    <w:rsid w:val="00173647"/>
    <w:rsid w:val="00184CF0"/>
    <w:rsid w:val="001900CC"/>
    <w:rsid w:val="001952F0"/>
    <w:rsid w:val="00195320"/>
    <w:rsid w:val="001B0074"/>
    <w:rsid w:val="001B2842"/>
    <w:rsid w:val="001B3089"/>
    <w:rsid w:val="001B7147"/>
    <w:rsid w:val="001D39D5"/>
    <w:rsid w:val="001D3B66"/>
    <w:rsid w:val="001D440E"/>
    <w:rsid w:val="001D610C"/>
    <w:rsid w:val="001D6259"/>
    <w:rsid w:val="001D7216"/>
    <w:rsid w:val="001E4BAE"/>
    <w:rsid w:val="001E5B03"/>
    <w:rsid w:val="001F1419"/>
    <w:rsid w:val="001F53FB"/>
    <w:rsid w:val="002008B3"/>
    <w:rsid w:val="00202A62"/>
    <w:rsid w:val="00203646"/>
    <w:rsid w:val="00203F65"/>
    <w:rsid w:val="0020543F"/>
    <w:rsid w:val="002055F7"/>
    <w:rsid w:val="00215D64"/>
    <w:rsid w:val="00221830"/>
    <w:rsid w:val="002346F4"/>
    <w:rsid w:val="00241B16"/>
    <w:rsid w:val="00246EEC"/>
    <w:rsid w:val="0025229A"/>
    <w:rsid w:val="00255333"/>
    <w:rsid w:val="00276E8D"/>
    <w:rsid w:val="00277318"/>
    <w:rsid w:val="002801AD"/>
    <w:rsid w:val="0028143C"/>
    <w:rsid w:val="0028254E"/>
    <w:rsid w:val="00286CBE"/>
    <w:rsid w:val="002905EB"/>
    <w:rsid w:val="00296554"/>
    <w:rsid w:val="002A07B8"/>
    <w:rsid w:val="002A7A36"/>
    <w:rsid w:val="002B1643"/>
    <w:rsid w:val="002B1D9E"/>
    <w:rsid w:val="002C0F93"/>
    <w:rsid w:val="002C5615"/>
    <w:rsid w:val="002D10BB"/>
    <w:rsid w:val="002F215E"/>
    <w:rsid w:val="002F3D12"/>
    <w:rsid w:val="002F47CB"/>
    <w:rsid w:val="00304652"/>
    <w:rsid w:val="00304F9C"/>
    <w:rsid w:val="00307A15"/>
    <w:rsid w:val="0031108C"/>
    <w:rsid w:val="003144ED"/>
    <w:rsid w:val="00315322"/>
    <w:rsid w:val="003174E8"/>
    <w:rsid w:val="00322DC3"/>
    <w:rsid w:val="00326167"/>
    <w:rsid w:val="003314C9"/>
    <w:rsid w:val="0033223A"/>
    <w:rsid w:val="0034276B"/>
    <w:rsid w:val="00343B90"/>
    <w:rsid w:val="0034625F"/>
    <w:rsid w:val="0034710E"/>
    <w:rsid w:val="0035481C"/>
    <w:rsid w:val="0035582A"/>
    <w:rsid w:val="0037003F"/>
    <w:rsid w:val="00370D98"/>
    <w:rsid w:val="00374A68"/>
    <w:rsid w:val="003818AC"/>
    <w:rsid w:val="00384210"/>
    <w:rsid w:val="003850F8"/>
    <w:rsid w:val="00385E97"/>
    <w:rsid w:val="003912E6"/>
    <w:rsid w:val="0039270A"/>
    <w:rsid w:val="003A0E05"/>
    <w:rsid w:val="003A4C4C"/>
    <w:rsid w:val="003B00FF"/>
    <w:rsid w:val="003C1B72"/>
    <w:rsid w:val="003C2002"/>
    <w:rsid w:val="003C52D9"/>
    <w:rsid w:val="003D04E0"/>
    <w:rsid w:val="003E2DAA"/>
    <w:rsid w:val="003E612A"/>
    <w:rsid w:val="003F543C"/>
    <w:rsid w:val="0040207B"/>
    <w:rsid w:val="004129D9"/>
    <w:rsid w:val="00413C6B"/>
    <w:rsid w:val="0041497E"/>
    <w:rsid w:val="004151C9"/>
    <w:rsid w:val="0042536A"/>
    <w:rsid w:val="0042666A"/>
    <w:rsid w:val="00437A32"/>
    <w:rsid w:val="00440DE6"/>
    <w:rsid w:val="0044428F"/>
    <w:rsid w:val="00444584"/>
    <w:rsid w:val="00445F8C"/>
    <w:rsid w:val="004475F9"/>
    <w:rsid w:val="00451E1C"/>
    <w:rsid w:val="00456920"/>
    <w:rsid w:val="00461B44"/>
    <w:rsid w:val="00471F39"/>
    <w:rsid w:val="00476B9D"/>
    <w:rsid w:val="004777E3"/>
    <w:rsid w:val="0048062C"/>
    <w:rsid w:val="00485C94"/>
    <w:rsid w:val="00496B1E"/>
    <w:rsid w:val="004A00A9"/>
    <w:rsid w:val="004A119D"/>
    <w:rsid w:val="004A2669"/>
    <w:rsid w:val="004A506D"/>
    <w:rsid w:val="004A594A"/>
    <w:rsid w:val="004C298A"/>
    <w:rsid w:val="004C51AD"/>
    <w:rsid w:val="004D0AB9"/>
    <w:rsid w:val="004D55FD"/>
    <w:rsid w:val="004E2187"/>
    <w:rsid w:val="004E47B3"/>
    <w:rsid w:val="004E7979"/>
    <w:rsid w:val="004F268D"/>
    <w:rsid w:val="00501416"/>
    <w:rsid w:val="00502087"/>
    <w:rsid w:val="0050488C"/>
    <w:rsid w:val="00505CB4"/>
    <w:rsid w:val="00517B0C"/>
    <w:rsid w:val="00531EF4"/>
    <w:rsid w:val="00531FE1"/>
    <w:rsid w:val="0053341B"/>
    <w:rsid w:val="005420FA"/>
    <w:rsid w:val="005459D7"/>
    <w:rsid w:val="00546128"/>
    <w:rsid w:val="0054662B"/>
    <w:rsid w:val="005604C3"/>
    <w:rsid w:val="005711E6"/>
    <w:rsid w:val="00573E1D"/>
    <w:rsid w:val="00583852"/>
    <w:rsid w:val="00583A71"/>
    <w:rsid w:val="00587566"/>
    <w:rsid w:val="005910D8"/>
    <w:rsid w:val="005A13CC"/>
    <w:rsid w:val="005B0338"/>
    <w:rsid w:val="005B3996"/>
    <w:rsid w:val="005C0521"/>
    <w:rsid w:val="005C446E"/>
    <w:rsid w:val="005D4F03"/>
    <w:rsid w:val="005D4F3F"/>
    <w:rsid w:val="005E57E9"/>
    <w:rsid w:val="005F7788"/>
    <w:rsid w:val="00614944"/>
    <w:rsid w:val="0061672B"/>
    <w:rsid w:val="00620120"/>
    <w:rsid w:val="00626250"/>
    <w:rsid w:val="00631852"/>
    <w:rsid w:val="006403BB"/>
    <w:rsid w:val="00640736"/>
    <w:rsid w:val="00643C18"/>
    <w:rsid w:val="006545C5"/>
    <w:rsid w:val="006707B3"/>
    <w:rsid w:val="006761D3"/>
    <w:rsid w:val="00681326"/>
    <w:rsid w:val="00681435"/>
    <w:rsid w:val="0069174A"/>
    <w:rsid w:val="0069345A"/>
    <w:rsid w:val="00695501"/>
    <w:rsid w:val="006A68EF"/>
    <w:rsid w:val="006A6D0E"/>
    <w:rsid w:val="006B0880"/>
    <w:rsid w:val="006B0BD4"/>
    <w:rsid w:val="006B136F"/>
    <w:rsid w:val="006B4974"/>
    <w:rsid w:val="006B4FE4"/>
    <w:rsid w:val="006B7AE3"/>
    <w:rsid w:val="006C3061"/>
    <w:rsid w:val="006C4E68"/>
    <w:rsid w:val="006C4F1E"/>
    <w:rsid w:val="006C7CB2"/>
    <w:rsid w:val="006D2F8F"/>
    <w:rsid w:val="006D738F"/>
    <w:rsid w:val="006D7D5A"/>
    <w:rsid w:val="006E4920"/>
    <w:rsid w:val="006F440B"/>
    <w:rsid w:val="006F6C8A"/>
    <w:rsid w:val="00703903"/>
    <w:rsid w:val="0070604F"/>
    <w:rsid w:val="007072D8"/>
    <w:rsid w:val="00713615"/>
    <w:rsid w:val="0073316D"/>
    <w:rsid w:val="00733C83"/>
    <w:rsid w:val="007532AE"/>
    <w:rsid w:val="00761908"/>
    <w:rsid w:val="00763358"/>
    <w:rsid w:val="00777003"/>
    <w:rsid w:val="007850FE"/>
    <w:rsid w:val="007925B4"/>
    <w:rsid w:val="007B6217"/>
    <w:rsid w:val="007B73EE"/>
    <w:rsid w:val="007B7CB3"/>
    <w:rsid w:val="007C5605"/>
    <w:rsid w:val="007D1BA7"/>
    <w:rsid w:val="007D4C3A"/>
    <w:rsid w:val="007E11A4"/>
    <w:rsid w:val="007E1DE3"/>
    <w:rsid w:val="007E53E5"/>
    <w:rsid w:val="007F34E3"/>
    <w:rsid w:val="007F4F26"/>
    <w:rsid w:val="008010DD"/>
    <w:rsid w:val="00802581"/>
    <w:rsid w:val="0080322D"/>
    <w:rsid w:val="008034D8"/>
    <w:rsid w:val="00804DD7"/>
    <w:rsid w:val="00815DCE"/>
    <w:rsid w:val="00817277"/>
    <w:rsid w:val="00830BA6"/>
    <w:rsid w:val="0083680C"/>
    <w:rsid w:val="0083742E"/>
    <w:rsid w:val="00841141"/>
    <w:rsid w:val="00845362"/>
    <w:rsid w:val="00846531"/>
    <w:rsid w:val="00846DC2"/>
    <w:rsid w:val="00853A2B"/>
    <w:rsid w:val="00856985"/>
    <w:rsid w:val="00856BD6"/>
    <w:rsid w:val="008605B7"/>
    <w:rsid w:val="008646ED"/>
    <w:rsid w:val="00874337"/>
    <w:rsid w:val="008778E1"/>
    <w:rsid w:val="00880CE8"/>
    <w:rsid w:val="00882D6F"/>
    <w:rsid w:val="00887262"/>
    <w:rsid w:val="00895D1F"/>
    <w:rsid w:val="008B6F66"/>
    <w:rsid w:val="008C0BEF"/>
    <w:rsid w:val="008C1B92"/>
    <w:rsid w:val="008C1D8E"/>
    <w:rsid w:val="008C7FA3"/>
    <w:rsid w:val="008D2CA7"/>
    <w:rsid w:val="008D3699"/>
    <w:rsid w:val="008F272F"/>
    <w:rsid w:val="008F4FC4"/>
    <w:rsid w:val="008F5B5C"/>
    <w:rsid w:val="008F6176"/>
    <w:rsid w:val="008F71AA"/>
    <w:rsid w:val="008F7617"/>
    <w:rsid w:val="00903564"/>
    <w:rsid w:val="00903854"/>
    <w:rsid w:val="00905B8A"/>
    <w:rsid w:val="00914EED"/>
    <w:rsid w:val="00937C57"/>
    <w:rsid w:val="00944A4D"/>
    <w:rsid w:val="00944DDF"/>
    <w:rsid w:val="00960F64"/>
    <w:rsid w:val="009617F9"/>
    <w:rsid w:val="009809B6"/>
    <w:rsid w:val="009948D6"/>
    <w:rsid w:val="009950B2"/>
    <w:rsid w:val="009953E3"/>
    <w:rsid w:val="00996B55"/>
    <w:rsid w:val="009A1507"/>
    <w:rsid w:val="009B243B"/>
    <w:rsid w:val="009B2993"/>
    <w:rsid w:val="009B2E3D"/>
    <w:rsid w:val="009B370C"/>
    <w:rsid w:val="009B613D"/>
    <w:rsid w:val="009C46C8"/>
    <w:rsid w:val="009E2EC7"/>
    <w:rsid w:val="009E3B01"/>
    <w:rsid w:val="009E72EF"/>
    <w:rsid w:val="009F2F16"/>
    <w:rsid w:val="00A0013B"/>
    <w:rsid w:val="00A06981"/>
    <w:rsid w:val="00A10DF6"/>
    <w:rsid w:val="00A1579F"/>
    <w:rsid w:val="00A15EEF"/>
    <w:rsid w:val="00A2084E"/>
    <w:rsid w:val="00A21330"/>
    <w:rsid w:val="00A404CA"/>
    <w:rsid w:val="00A542C6"/>
    <w:rsid w:val="00A5600A"/>
    <w:rsid w:val="00A5603F"/>
    <w:rsid w:val="00A57B47"/>
    <w:rsid w:val="00A64277"/>
    <w:rsid w:val="00A6764E"/>
    <w:rsid w:val="00A77C65"/>
    <w:rsid w:val="00A77C9C"/>
    <w:rsid w:val="00A77FFE"/>
    <w:rsid w:val="00A80106"/>
    <w:rsid w:val="00A84471"/>
    <w:rsid w:val="00A9013D"/>
    <w:rsid w:val="00A9296F"/>
    <w:rsid w:val="00AA756B"/>
    <w:rsid w:val="00AB34B4"/>
    <w:rsid w:val="00AC2DB2"/>
    <w:rsid w:val="00AC393D"/>
    <w:rsid w:val="00AC7BDC"/>
    <w:rsid w:val="00AD0655"/>
    <w:rsid w:val="00AD36A2"/>
    <w:rsid w:val="00AD7B97"/>
    <w:rsid w:val="00AE6C3B"/>
    <w:rsid w:val="00AE6DD3"/>
    <w:rsid w:val="00AF0016"/>
    <w:rsid w:val="00AF6395"/>
    <w:rsid w:val="00AF63A6"/>
    <w:rsid w:val="00B001B1"/>
    <w:rsid w:val="00B02A49"/>
    <w:rsid w:val="00B06491"/>
    <w:rsid w:val="00B11710"/>
    <w:rsid w:val="00B13432"/>
    <w:rsid w:val="00B20578"/>
    <w:rsid w:val="00B27B77"/>
    <w:rsid w:val="00B42ACE"/>
    <w:rsid w:val="00B4727D"/>
    <w:rsid w:val="00B51883"/>
    <w:rsid w:val="00B52552"/>
    <w:rsid w:val="00B740D5"/>
    <w:rsid w:val="00B75024"/>
    <w:rsid w:val="00B90685"/>
    <w:rsid w:val="00B95D90"/>
    <w:rsid w:val="00BA56E4"/>
    <w:rsid w:val="00BA708B"/>
    <w:rsid w:val="00BB289D"/>
    <w:rsid w:val="00BB56F4"/>
    <w:rsid w:val="00BB5A07"/>
    <w:rsid w:val="00BC4804"/>
    <w:rsid w:val="00C0107C"/>
    <w:rsid w:val="00C01A52"/>
    <w:rsid w:val="00C11603"/>
    <w:rsid w:val="00C223DE"/>
    <w:rsid w:val="00C253A2"/>
    <w:rsid w:val="00C3328E"/>
    <w:rsid w:val="00C357CB"/>
    <w:rsid w:val="00C364C5"/>
    <w:rsid w:val="00C47CC2"/>
    <w:rsid w:val="00C6404C"/>
    <w:rsid w:val="00C7370B"/>
    <w:rsid w:val="00C7454C"/>
    <w:rsid w:val="00C80CF7"/>
    <w:rsid w:val="00C86BCA"/>
    <w:rsid w:val="00C86D8A"/>
    <w:rsid w:val="00C915AC"/>
    <w:rsid w:val="00C97503"/>
    <w:rsid w:val="00CA0951"/>
    <w:rsid w:val="00CA099A"/>
    <w:rsid w:val="00CA7385"/>
    <w:rsid w:val="00CC4C51"/>
    <w:rsid w:val="00CC6651"/>
    <w:rsid w:val="00CC7D21"/>
    <w:rsid w:val="00CD2C52"/>
    <w:rsid w:val="00CD353E"/>
    <w:rsid w:val="00CE14C0"/>
    <w:rsid w:val="00CF103B"/>
    <w:rsid w:val="00CF409C"/>
    <w:rsid w:val="00CF46E0"/>
    <w:rsid w:val="00D01606"/>
    <w:rsid w:val="00D10A26"/>
    <w:rsid w:val="00D21A07"/>
    <w:rsid w:val="00D27D51"/>
    <w:rsid w:val="00D41216"/>
    <w:rsid w:val="00D42554"/>
    <w:rsid w:val="00D57278"/>
    <w:rsid w:val="00D6780A"/>
    <w:rsid w:val="00D73389"/>
    <w:rsid w:val="00D82066"/>
    <w:rsid w:val="00D8349B"/>
    <w:rsid w:val="00D83C66"/>
    <w:rsid w:val="00D85E3F"/>
    <w:rsid w:val="00D87480"/>
    <w:rsid w:val="00D95824"/>
    <w:rsid w:val="00DA72E7"/>
    <w:rsid w:val="00DB7715"/>
    <w:rsid w:val="00DC215C"/>
    <w:rsid w:val="00DC34A3"/>
    <w:rsid w:val="00DC59F9"/>
    <w:rsid w:val="00DC71F7"/>
    <w:rsid w:val="00DD101D"/>
    <w:rsid w:val="00DE6579"/>
    <w:rsid w:val="00DF1547"/>
    <w:rsid w:val="00DF48DF"/>
    <w:rsid w:val="00E20C2D"/>
    <w:rsid w:val="00E2456B"/>
    <w:rsid w:val="00E3635E"/>
    <w:rsid w:val="00E4245D"/>
    <w:rsid w:val="00E51E65"/>
    <w:rsid w:val="00E64604"/>
    <w:rsid w:val="00E65BF5"/>
    <w:rsid w:val="00E705DC"/>
    <w:rsid w:val="00E72754"/>
    <w:rsid w:val="00E821BB"/>
    <w:rsid w:val="00E8315C"/>
    <w:rsid w:val="00E848DB"/>
    <w:rsid w:val="00E92A4D"/>
    <w:rsid w:val="00EA7977"/>
    <w:rsid w:val="00EB4C81"/>
    <w:rsid w:val="00EC0649"/>
    <w:rsid w:val="00EC4C36"/>
    <w:rsid w:val="00EC6F18"/>
    <w:rsid w:val="00ED0CC3"/>
    <w:rsid w:val="00ED2C93"/>
    <w:rsid w:val="00EE54A2"/>
    <w:rsid w:val="00EE72CC"/>
    <w:rsid w:val="00EE7E1E"/>
    <w:rsid w:val="00EF73A8"/>
    <w:rsid w:val="00EF74C1"/>
    <w:rsid w:val="00F01B3C"/>
    <w:rsid w:val="00F0375D"/>
    <w:rsid w:val="00F04005"/>
    <w:rsid w:val="00F06BCF"/>
    <w:rsid w:val="00F0724A"/>
    <w:rsid w:val="00F12CE7"/>
    <w:rsid w:val="00F2190E"/>
    <w:rsid w:val="00F231A9"/>
    <w:rsid w:val="00F24286"/>
    <w:rsid w:val="00F32143"/>
    <w:rsid w:val="00F34CC0"/>
    <w:rsid w:val="00F42D23"/>
    <w:rsid w:val="00F43659"/>
    <w:rsid w:val="00F5242C"/>
    <w:rsid w:val="00F539F8"/>
    <w:rsid w:val="00F71FA7"/>
    <w:rsid w:val="00F74361"/>
    <w:rsid w:val="00F75C43"/>
    <w:rsid w:val="00F8016F"/>
    <w:rsid w:val="00F85658"/>
    <w:rsid w:val="00F864BD"/>
    <w:rsid w:val="00F87ECE"/>
    <w:rsid w:val="00F9138D"/>
    <w:rsid w:val="00F9403C"/>
    <w:rsid w:val="00FA2B09"/>
    <w:rsid w:val="00FA4635"/>
    <w:rsid w:val="00FA5A30"/>
    <w:rsid w:val="00FC1C1D"/>
    <w:rsid w:val="00FC4BD6"/>
    <w:rsid w:val="00FD353D"/>
    <w:rsid w:val="00FD488E"/>
    <w:rsid w:val="00FD799A"/>
    <w:rsid w:val="00FE06D9"/>
    <w:rsid w:val="00FE0C38"/>
    <w:rsid w:val="00FE4B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42CDD6"/>
  <w15:chartTrackingRefBased/>
  <w15:docId w15:val="{3C34989B-FF67-400E-A19C-B126E2CCC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2C52"/>
    <w:pPr>
      <w:jc w:val="both"/>
    </w:pPr>
    <w:rPr>
      <w:rFonts w:ascii="Liberation Serif" w:hAnsi="Liberation Serif"/>
      <w:sz w:val="24"/>
    </w:rPr>
  </w:style>
  <w:style w:type="paragraph" w:styleId="Heading1">
    <w:name w:val="heading 1"/>
    <w:basedOn w:val="Normal"/>
    <w:next w:val="Normal"/>
    <w:link w:val="Heading1Char"/>
    <w:uiPriority w:val="9"/>
    <w:qFormat/>
    <w:rsid w:val="00EB4C8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E4920"/>
    <w:pPr>
      <w:spacing w:after="0" w:line="240" w:lineRule="auto"/>
    </w:pPr>
    <w:rPr>
      <w:rFonts w:ascii="Liberation Serif" w:hAnsi="Liberation Serif"/>
      <w:sz w:val="24"/>
    </w:rPr>
  </w:style>
  <w:style w:type="paragraph" w:styleId="IntenseQuote">
    <w:name w:val="Intense Quote"/>
    <w:basedOn w:val="Normal"/>
    <w:next w:val="Normal"/>
    <w:link w:val="IntenseQuoteChar"/>
    <w:uiPriority w:val="30"/>
    <w:qFormat/>
    <w:rsid w:val="001B714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B7147"/>
    <w:rPr>
      <w:rFonts w:ascii="Liberation Serif" w:hAnsi="Liberation Serif"/>
      <w:i/>
      <w:iCs/>
      <w:color w:val="5B9BD5" w:themeColor="accent1"/>
      <w:sz w:val="24"/>
    </w:rPr>
  </w:style>
  <w:style w:type="paragraph" w:styleId="BalloonText">
    <w:name w:val="Balloon Text"/>
    <w:basedOn w:val="Normal"/>
    <w:link w:val="BalloonTextChar"/>
    <w:uiPriority w:val="99"/>
    <w:semiHidden/>
    <w:unhideWhenUsed/>
    <w:rsid w:val="001B71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7147"/>
    <w:rPr>
      <w:rFonts w:ascii="Segoe UI" w:hAnsi="Segoe UI" w:cs="Segoe UI"/>
      <w:sz w:val="18"/>
      <w:szCs w:val="18"/>
    </w:rPr>
  </w:style>
  <w:style w:type="paragraph" w:styleId="Header">
    <w:name w:val="header"/>
    <w:basedOn w:val="Normal"/>
    <w:link w:val="HeaderChar"/>
    <w:uiPriority w:val="99"/>
    <w:unhideWhenUsed/>
    <w:rsid w:val="006E49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4920"/>
    <w:rPr>
      <w:rFonts w:ascii="Liberation Serif" w:hAnsi="Liberation Serif"/>
      <w:sz w:val="24"/>
    </w:rPr>
  </w:style>
  <w:style w:type="paragraph" w:styleId="Footer">
    <w:name w:val="footer"/>
    <w:basedOn w:val="Normal"/>
    <w:link w:val="FooterChar"/>
    <w:uiPriority w:val="99"/>
    <w:unhideWhenUsed/>
    <w:rsid w:val="006E49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4920"/>
    <w:rPr>
      <w:rFonts w:ascii="Liberation Serif" w:hAnsi="Liberation Serif"/>
      <w:sz w:val="24"/>
    </w:rPr>
  </w:style>
  <w:style w:type="paragraph" w:styleId="EndnoteText">
    <w:name w:val="endnote text"/>
    <w:basedOn w:val="Normal"/>
    <w:link w:val="EndnoteTextChar"/>
    <w:uiPriority w:val="99"/>
    <w:semiHidden/>
    <w:unhideWhenUsed/>
    <w:rsid w:val="0090356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03564"/>
    <w:rPr>
      <w:rFonts w:ascii="Liberation Serif" w:hAnsi="Liberation Serif"/>
      <w:sz w:val="20"/>
      <w:szCs w:val="20"/>
    </w:rPr>
  </w:style>
  <w:style w:type="paragraph" w:styleId="FootnoteText">
    <w:name w:val="footnote text"/>
    <w:basedOn w:val="Normal"/>
    <w:link w:val="FootnoteTextChar"/>
    <w:uiPriority w:val="99"/>
    <w:semiHidden/>
    <w:unhideWhenUsed/>
    <w:rsid w:val="0090356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03564"/>
    <w:rPr>
      <w:rFonts w:ascii="Liberation Serif" w:hAnsi="Liberation Serif"/>
      <w:sz w:val="20"/>
      <w:szCs w:val="20"/>
    </w:rPr>
  </w:style>
  <w:style w:type="character" w:styleId="EndnoteReference">
    <w:name w:val="endnote reference"/>
    <w:basedOn w:val="DefaultParagraphFont"/>
    <w:uiPriority w:val="99"/>
    <w:semiHidden/>
    <w:unhideWhenUsed/>
    <w:rsid w:val="00903564"/>
    <w:rPr>
      <w:vertAlign w:val="superscript"/>
    </w:rPr>
  </w:style>
  <w:style w:type="character" w:styleId="FootnoteReference">
    <w:name w:val="footnote reference"/>
    <w:basedOn w:val="DefaultParagraphFont"/>
    <w:uiPriority w:val="99"/>
    <w:semiHidden/>
    <w:unhideWhenUsed/>
    <w:rsid w:val="00903564"/>
    <w:rPr>
      <w:vertAlign w:val="superscript"/>
    </w:rPr>
  </w:style>
  <w:style w:type="character" w:styleId="Hyperlink">
    <w:name w:val="Hyperlink"/>
    <w:basedOn w:val="DefaultParagraphFont"/>
    <w:uiPriority w:val="99"/>
    <w:semiHidden/>
    <w:unhideWhenUsed/>
    <w:rsid w:val="009B613D"/>
    <w:rPr>
      <w:color w:val="0000FF"/>
      <w:u w:val="single"/>
    </w:rPr>
  </w:style>
  <w:style w:type="paragraph" w:styleId="ListParagraph">
    <w:name w:val="List Paragraph"/>
    <w:basedOn w:val="Normal"/>
    <w:uiPriority w:val="34"/>
    <w:qFormat/>
    <w:rsid w:val="00E3635E"/>
    <w:pPr>
      <w:ind w:left="720"/>
      <w:contextualSpacing/>
    </w:pPr>
  </w:style>
  <w:style w:type="character" w:customStyle="1" w:styleId="Heading1Char">
    <w:name w:val="Heading 1 Char"/>
    <w:basedOn w:val="DefaultParagraphFont"/>
    <w:link w:val="Heading1"/>
    <w:uiPriority w:val="9"/>
    <w:rsid w:val="00EB4C81"/>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F12CE7"/>
    <w:rPr>
      <w:b/>
      <w:bCs/>
    </w:rPr>
  </w:style>
  <w:style w:type="paragraph" w:customStyle="1" w:styleId="Textbody">
    <w:name w:val="Text body"/>
    <w:basedOn w:val="Normal"/>
    <w:rsid w:val="0054662B"/>
    <w:pPr>
      <w:widowControl w:val="0"/>
      <w:suppressAutoHyphens/>
      <w:autoSpaceDN w:val="0"/>
      <w:spacing w:after="140" w:line="288" w:lineRule="auto"/>
      <w:jc w:val="left"/>
      <w:textAlignment w:val="baseline"/>
    </w:pPr>
    <w:rPr>
      <w:rFonts w:eastAsia="SimSun" w:cs="Arial"/>
      <w:kern w:val="3"/>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468237">
      <w:bodyDiv w:val="1"/>
      <w:marLeft w:val="0"/>
      <w:marRight w:val="0"/>
      <w:marTop w:val="0"/>
      <w:marBottom w:val="0"/>
      <w:divBdr>
        <w:top w:val="none" w:sz="0" w:space="0" w:color="auto"/>
        <w:left w:val="none" w:sz="0" w:space="0" w:color="auto"/>
        <w:bottom w:val="none" w:sz="0" w:space="0" w:color="auto"/>
        <w:right w:val="none" w:sz="0" w:space="0" w:color="auto"/>
      </w:divBdr>
    </w:div>
    <w:div w:id="75053863">
      <w:bodyDiv w:val="1"/>
      <w:marLeft w:val="0"/>
      <w:marRight w:val="0"/>
      <w:marTop w:val="0"/>
      <w:marBottom w:val="0"/>
      <w:divBdr>
        <w:top w:val="none" w:sz="0" w:space="0" w:color="auto"/>
        <w:left w:val="none" w:sz="0" w:space="0" w:color="auto"/>
        <w:bottom w:val="none" w:sz="0" w:space="0" w:color="auto"/>
        <w:right w:val="none" w:sz="0" w:space="0" w:color="auto"/>
      </w:divBdr>
    </w:div>
    <w:div w:id="94832140">
      <w:bodyDiv w:val="1"/>
      <w:marLeft w:val="0"/>
      <w:marRight w:val="0"/>
      <w:marTop w:val="0"/>
      <w:marBottom w:val="0"/>
      <w:divBdr>
        <w:top w:val="none" w:sz="0" w:space="0" w:color="auto"/>
        <w:left w:val="none" w:sz="0" w:space="0" w:color="auto"/>
        <w:bottom w:val="none" w:sz="0" w:space="0" w:color="auto"/>
        <w:right w:val="none" w:sz="0" w:space="0" w:color="auto"/>
      </w:divBdr>
    </w:div>
    <w:div w:id="138765354">
      <w:bodyDiv w:val="1"/>
      <w:marLeft w:val="0"/>
      <w:marRight w:val="0"/>
      <w:marTop w:val="0"/>
      <w:marBottom w:val="0"/>
      <w:divBdr>
        <w:top w:val="none" w:sz="0" w:space="0" w:color="auto"/>
        <w:left w:val="none" w:sz="0" w:space="0" w:color="auto"/>
        <w:bottom w:val="none" w:sz="0" w:space="0" w:color="auto"/>
        <w:right w:val="none" w:sz="0" w:space="0" w:color="auto"/>
      </w:divBdr>
    </w:div>
    <w:div w:id="419642397">
      <w:bodyDiv w:val="1"/>
      <w:marLeft w:val="0"/>
      <w:marRight w:val="0"/>
      <w:marTop w:val="0"/>
      <w:marBottom w:val="0"/>
      <w:divBdr>
        <w:top w:val="none" w:sz="0" w:space="0" w:color="auto"/>
        <w:left w:val="none" w:sz="0" w:space="0" w:color="auto"/>
        <w:bottom w:val="none" w:sz="0" w:space="0" w:color="auto"/>
        <w:right w:val="none" w:sz="0" w:space="0" w:color="auto"/>
      </w:divBdr>
    </w:div>
    <w:div w:id="490801196">
      <w:bodyDiv w:val="1"/>
      <w:marLeft w:val="0"/>
      <w:marRight w:val="0"/>
      <w:marTop w:val="0"/>
      <w:marBottom w:val="0"/>
      <w:divBdr>
        <w:top w:val="none" w:sz="0" w:space="0" w:color="auto"/>
        <w:left w:val="none" w:sz="0" w:space="0" w:color="auto"/>
        <w:bottom w:val="none" w:sz="0" w:space="0" w:color="auto"/>
        <w:right w:val="none" w:sz="0" w:space="0" w:color="auto"/>
      </w:divBdr>
    </w:div>
    <w:div w:id="698623870">
      <w:bodyDiv w:val="1"/>
      <w:marLeft w:val="0"/>
      <w:marRight w:val="0"/>
      <w:marTop w:val="0"/>
      <w:marBottom w:val="0"/>
      <w:divBdr>
        <w:top w:val="none" w:sz="0" w:space="0" w:color="auto"/>
        <w:left w:val="none" w:sz="0" w:space="0" w:color="auto"/>
        <w:bottom w:val="none" w:sz="0" w:space="0" w:color="auto"/>
        <w:right w:val="none" w:sz="0" w:space="0" w:color="auto"/>
      </w:divBdr>
    </w:div>
    <w:div w:id="726683319">
      <w:bodyDiv w:val="1"/>
      <w:marLeft w:val="0"/>
      <w:marRight w:val="0"/>
      <w:marTop w:val="0"/>
      <w:marBottom w:val="0"/>
      <w:divBdr>
        <w:top w:val="none" w:sz="0" w:space="0" w:color="auto"/>
        <w:left w:val="none" w:sz="0" w:space="0" w:color="auto"/>
        <w:bottom w:val="none" w:sz="0" w:space="0" w:color="auto"/>
        <w:right w:val="none" w:sz="0" w:space="0" w:color="auto"/>
      </w:divBdr>
    </w:div>
    <w:div w:id="772284621">
      <w:bodyDiv w:val="1"/>
      <w:marLeft w:val="0"/>
      <w:marRight w:val="0"/>
      <w:marTop w:val="0"/>
      <w:marBottom w:val="0"/>
      <w:divBdr>
        <w:top w:val="none" w:sz="0" w:space="0" w:color="auto"/>
        <w:left w:val="none" w:sz="0" w:space="0" w:color="auto"/>
        <w:bottom w:val="none" w:sz="0" w:space="0" w:color="auto"/>
        <w:right w:val="none" w:sz="0" w:space="0" w:color="auto"/>
      </w:divBdr>
    </w:div>
    <w:div w:id="1241717057">
      <w:bodyDiv w:val="1"/>
      <w:marLeft w:val="0"/>
      <w:marRight w:val="0"/>
      <w:marTop w:val="0"/>
      <w:marBottom w:val="0"/>
      <w:divBdr>
        <w:top w:val="none" w:sz="0" w:space="0" w:color="auto"/>
        <w:left w:val="none" w:sz="0" w:space="0" w:color="auto"/>
        <w:bottom w:val="none" w:sz="0" w:space="0" w:color="auto"/>
        <w:right w:val="none" w:sz="0" w:space="0" w:color="auto"/>
      </w:divBdr>
    </w:div>
    <w:div w:id="1326012868">
      <w:bodyDiv w:val="1"/>
      <w:marLeft w:val="0"/>
      <w:marRight w:val="0"/>
      <w:marTop w:val="0"/>
      <w:marBottom w:val="0"/>
      <w:divBdr>
        <w:top w:val="none" w:sz="0" w:space="0" w:color="auto"/>
        <w:left w:val="none" w:sz="0" w:space="0" w:color="auto"/>
        <w:bottom w:val="none" w:sz="0" w:space="0" w:color="auto"/>
        <w:right w:val="none" w:sz="0" w:space="0" w:color="auto"/>
      </w:divBdr>
    </w:div>
    <w:div w:id="1389258376">
      <w:bodyDiv w:val="1"/>
      <w:marLeft w:val="0"/>
      <w:marRight w:val="0"/>
      <w:marTop w:val="0"/>
      <w:marBottom w:val="0"/>
      <w:divBdr>
        <w:top w:val="none" w:sz="0" w:space="0" w:color="auto"/>
        <w:left w:val="none" w:sz="0" w:space="0" w:color="auto"/>
        <w:bottom w:val="none" w:sz="0" w:space="0" w:color="auto"/>
        <w:right w:val="none" w:sz="0" w:space="0" w:color="auto"/>
      </w:divBdr>
    </w:div>
    <w:div w:id="1392192591">
      <w:bodyDiv w:val="1"/>
      <w:marLeft w:val="0"/>
      <w:marRight w:val="0"/>
      <w:marTop w:val="0"/>
      <w:marBottom w:val="0"/>
      <w:divBdr>
        <w:top w:val="none" w:sz="0" w:space="0" w:color="auto"/>
        <w:left w:val="none" w:sz="0" w:space="0" w:color="auto"/>
        <w:bottom w:val="none" w:sz="0" w:space="0" w:color="auto"/>
        <w:right w:val="none" w:sz="0" w:space="0" w:color="auto"/>
      </w:divBdr>
    </w:div>
    <w:div w:id="1420251357">
      <w:bodyDiv w:val="1"/>
      <w:marLeft w:val="0"/>
      <w:marRight w:val="0"/>
      <w:marTop w:val="0"/>
      <w:marBottom w:val="0"/>
      <w:divBdr>
        <w:top w:val="none" w:sz="0" w:space="0" w:color="auto"/>
        <w:left w:val="none" w:sz="0" w:space="0" w:color="auto"/>
        <w:bottom w:val="none" w:sz="0" w:space="0" w:color="auto"/>
        <w:right w:val="none" w:sz="0" w:space="0" w:color="auto"/>
      </w:divBdr>
    </w:div>
    <w:div w:id="1605839057">
      <w:bodyDiv w:val="1"/>
      <w:marLeft w:val="0"/>
      <w:marRight w:val="0"/>
      <w:marTop w:val="0"/>
      <w:marBottom w:val="0"/>
      <w:divBdr>
        <w:top w:val="none" w:sz="0" w:space="0" w:color="auto"/>
        <w:left w:val="none" w:sz="0" w:space="0" w:color="auto"/>
        <w:bottom w:val="none" w:sz="0" w:space="0" w:color="auto"/>
        <w:right w:val="none" w:sz="0" w:space="0" w:color="auto"/>
      </w:divBdr>
    </w:div>
    <w:div w:id="1714964220">
      <w:bodyDiv w:val="1"/>
      <w:marLeft w:val="0"/>
      <w:marRight w:val="0"/>
      <w:marTop w:val="0"/>
      <w:marBottom w:val="0"/>
      <w:divBdr>
        <w:top w:val="none" w:sz="0" w:space="0" w:color="auto"/>
        <w:left w:val="none" w:sz="0" w:space="0" w:color="auto"/>
        <w:bottom w:val="none" w:sz="0" w:space="0" w:color="auto"/>
        <w:right w:val="none" w:sz="0" w:space="0" w:color="auto"/>
      </w:divBdr>
    </w:div>
    <w:div w:id="1930188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8073B82E-F6D3-435D-ABE0-78BB50269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60</Words>
  <Characters>433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bereanbfc.org</dc:creator>
  <cp:keywords/>
  <dc:description/>
  <cp:lastModifiedBy>Pete Tomlinson</cp:lastModifiedBy>
  <cp:revision>2</cp:revision>
  <cp:lastPrinted>2020-09-19T16:12:00Z</cp:lastPrinted>
  <dcterms:created xsi:type="dcterms:W3CDTF">2020-09-23T00:17:00Z</dcterms:created>
  <dcterms:modified xsi:type="dcterms:W3CDTF">2020-09-23T00:17:00Z</dcterms:modified>
</cp:coreProperties>
</file>